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91F78" w14:textId="77777777" w:rsidR="006672D4" w:rsidRPr="007D3DAE" w:rsidRDefault="00533750" w:rsidP="00D35F14">
      <w:r>
        <w:rPr>
          <w:noProof/>
        </w:rPr>
        <w:drawing>
          <wp:anchor distT="0" distB="0" distL="114300" distR="114300" simplePos="0" relativeHeight="251639296" behindDoc="1" locked="0" layoutInCell="1" allowOverlap="1" wp14:anchorId="7BF516EE" wp14:editId="06616109">
            <wp:simplePos x="0" y="0"/>
            <wp:positionH relativeFrom="column">
              <wp:posOffset>4619625</wp:posOffset>
            </wp:positionH>
            <wp:positionV relativeFrom="paragraph">
              <wp:posOffset>-76200</wp:posOffset>
            </wp:positionV>
            <wp:extent cx="762000" cy="838200"/>
            <wp:effectExtent l="19050" t="0" r="0" b="0"/>
            <wp:wrapNone/>
            <wp:docPr id="1" name="Picture 1" descr="Mono-Final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Mono-Final-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620BD">
        <w:rPr>
          <w:noProof/>
        </w:rPr>
        <w:pict w14:anchorId="60D3D4EC"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1026" type="#_x0000_t202" style="position:absolute;margin-left:36pt;margin-top:.75pt;width:281.25pt;height:53.4pt;z-index:25164544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" filled="f" stroked="f">
            <v:textbox>
              <w:txbxContent>
                <w:p w14:paraId="5BE64A1A" w14:textId="77777777" w:rsidR="006672D4" w:rsidRPr="00321F91" w:rsidRDefault="004739DB" w:rsidP="00533750">
                  <w:pPr>
                    <w:jc w:val="center"/>
                    <w:rPr>
                      <w:b/>
                      <w:bCs/>
                      <w:sz w:val="70"/>
                      <w:szCs w:val="48"/>
                    </w:rPr>
                  </w:pPr>
                  <w:r w:rsidRPr="00321F91">
                    <w:rPr>
                      <w:b/>
                      <w:bCs/>
                      <w:sz w:val="60"/>
                      <w:szCs w:val="52"/>
                    </w:rPr>
                    <w:t>National</w:t>
                  </w:r>
                  <w:r w:rsidRPr="00321F91">
                    <w:rPr>
                      <w:b/>
                      <w:bCs/>
                      <w:sz w:val="88"/>
                      <w:szCs w:val="48"/>
                    </w:rPr>
                    <w:t xml:space="preserve"> </w:t>
                  </w:r>
                  <w:r w:rsidRPr="00321F91">
                    <w:rPr>
                      <w:b/>
                      <w:bCs/>
                      <w:sz w:val="60"/>
                      <w:szCs w:val="52"/>
                    </w:rPr>
                    <w:t>University</w:t>
                  </w:r>
                </w:p>
                <w:p w14:paraId="2CB5A70E" w14:textId="50992E0C" w:rsidR="00392DE4" w:rsidRPr="00321F91" w:rsidRDefault="00392DE4" w:rsidP="00533750">
                  <w:pPr>
                    <w:jc w:val="center"/>
                    <w:rPr>
                      <w:b/>
                      <w:bCs/>
                      <w:sz w:val="22"/>
                      <w:szCs w:val="48"/>
                    </w:rPr>
                  </w:pPr>
                  <w:r w:rsidRPr="00321F91">
                    <w:rPr>
                      <w:b/>
                      <w:bCs/>
                      <w:sz w:val="20"/>
                      <w:szCs w:val="48"/>
                    </w:rPr>
                    <w:t>of Co</w:t>
                  </w:r>
                  <w:r w:rsidR="008B0731">
                    <w:rPr>
                      <w:b/>
                      <w:bCs/>
                      <w:sz w:val="20"/>
                      <w:szCs w:val="48"/>
                    </w:rPr>
                    <w:t xml:space="preserve">mputer </w:t>
                  </w:r>
                  <w:r w:rsidR="00842F2A">
                    <w:rPr>
                      <w:b/>
                      <w:bCs/>
                      <w:sz w:val="20"/>
                      <w:szCs w:val="48"/>
                    </w:rPr>
                    <w:t>and</w:t>
                  </w:r>
                  <w:r w:rsidR="008B0731">
                    <w:rPr>
                      <w:b/>
                      <w:bCs/>
                      <w:sz w:val="20"/>
                      <w:szCs w:val="48"/>
                    </w:rPr>
                    <w:t xml:space="preserve"> Emerging Sciences </w:t>
                  </w:r>
                  <w:r w:rsidRPr="00321F91">
                    <w:rPr>
                      <w:b/>
                      <w:bCs/>
                      <w:sz w:val="20"/>
                      <w:szCs w:val="48"/>
                    </w:rPr>
                    <w:t>Peshawar</w:t>
                  </w:r>
                  <w:r w:rsidR="00301E3A" w:rsidRPr="00321F91">
                    <w:rPr>
                      <w:b/>
                      <w:bCs/>
                      <w:sz w:val="20"/>
                      <w:szCs w:val="48"/>
                    </w:rPr>
                    <w:t xml:space="preserve"> Campus</w:t>
                  </w:r>
                </w:p>
              </w:txbxContent>
            </v:textbox>
          </v:shape>
        </w:pict>
      </w:r>
      <w:r w:rsidR="00050C5D">
        <w:tab/>
      </w:r>
      <w:r w:rsidR="00050C5D">
        <w:tab/>
      </w:r>
      <w:r w:rsidR="00050C5D">
        <w:tab/>
      </w:r>
      <w:r w:rsidR="00050C5D">
        <w:tab/>
      </w:r>
      <w:r w:rsidR="00050C5D">
        <w:tab/>
      </w:r>
      <w:r w:rsidR="00050C5D">
        <w:tab/>
      </w:r>
      <w:r w:rsidR="00050C5D">
        <w:tab/>
      </w:r>
      <w:r w:rsidR="00050C5D">
        <w:tab/>
      </w:r>
      <w:r w:rsidR="00050C5D">
        <w:tab/>
      </w:r>
      <w:r w:rsidR="00050C5D">
        <w:tab/>
      </w:r>
    </w:p>
    <w:p w14:paraId="522940F8" w14:textId="77777777" w:rsidR="001D74C6" w:rsidRDefault="00533750" w:rsidP="006F6A48">
      <w:r>
        <w:rPr>
          <w:noProof/>
        </w:rPr>
        <w:drawing>
          <wp:anchor distT="0" distB="0" distL="114300" distR="114300" simplePos="0" relativeHeight="251640320" behindDoc="0" locked="0" layoutInCell="1" allowOverlap="1" wp14:anchorId="399C5AAB" wp14:editId="60D44B18">
            <wp:simplePos x="0" y="0"/>
            <wp:positionH relativeFrom="column">
              <wp:posOffset>238125</wp:posOffset>
            </wp:positionH>
            <wp:positionV relativeFrom="paragraph">
              <wp:posOffset>-3810</wp:posOffset>
            </wp:positionV>
            <wp:extent cx="590550" cy="409575"/>
            <wp:effectExtent l="19050" t="0" r="0" b="0"/>
            <wp:wrapSquare wrapText="bothSides"/>
            <wp:docPr id="3" name="Picture 2" descr="fast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ast-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3AE4609" w14:textId="77777777" w:rsidR="007778FC" w:rsidRDefault="007778FC" w:rsidP="006F6A48"/>
    <w:p w14:paraId="1FC175E1" w14:textId="77777777" w:rsidR="007778FC" w:rsidRDefault="007778FC" w:rsidP="006F6A48"/>
    <w:p w14:paraId="5BD3EB77" w14:textId="77777777" w:rsidR="007778FC" w:rsidRDefault="007778FC" w:rsidP="006F6A48"/>
    <w:p w14:paraId="6BFD0CF1" w14:textId="77777777" w:rsidR="006F6A48" w:rsidRDefault="00B620BD" w:rsidP="006F6A48">
      <w:r>
        <w:rPr>
          <w:noProof/>
        </w:rPr>
        <w:pict w14:anchorId="7F4D82EA">
          <v:shape id="Text Box 3" o:spid="_x0000_s1028" type="#_x0000_t202" style="position:absolute;margin-left:315pt;margin-top:20.2pt;width:189pt;height:62.2pt;z-index:2516444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" stroked="f">
            <v:textbox>
              <w:txbxContent>
                <w:p w14:paraId="7627EDC5" w14:textId="5D69E92B" w:rsidR="006672D4" w:rsidRPr="00B87A3F" w:rsidRDefault="006672D4" w:rsidP="00321F91">
                  <w:r w:rsidRPr="00B87A3F">
                    <w:t>Examination:</w:t>
                  </w:r>
                  <w:r w:rsidRPr="00B87A3F">
                    <w:tab/>
                  </w:r>
                  <w:r w:rsidR="00DB4EA1">
                    <w:t>Quiz 1</w:t>
                  </w:r>
                </w:p>
                <w:p w14:paraId="74D989A3" w14:textId="34636A2D" w:rsidR="006672D4" w:rsidRDefault="006672D4" w:rsidP="00321F91">
                  <w:r w:rsidRPr="00B87A3F">
                    <w:t>Total Marks</w:t>
                  </w:r>
                  <w:r w:rsidR="00CF49F7">
                    <w:t>:</w:t>
                  </w:r>
                  <w:r w:rsidR="007A1307">
                    <w:t xml:space="preserve"> </w:t>
                  </w:r>
                  <w:r w:rsidR="00FF4431">
                    <w:t xml:space="preserve"> </w:t>
                  </w:r>
                  <w:r w:rsidR="00242000">
                    <w:t>20</w:t>
                  </w:r>
                  <w:r w:rsidR="0020345E">
                    <w:t xml:space="preserve"> </w:t>
                  </w:r>
                  <w:r w:rsidR="001D74C6">
                    <w:t xml:space="preserve">Weightage: </w:t>
                  </w:r>
                  <w:r w:rsidR="007A1307">
                    <w:t xml:space="preserve"> </w:t>
                  </w:r>
                  <w:r w:rsidR="007B2CAA">
                    <w:t>2</w:t>
                  </w:r>
                </w:p>
                <w:p w14:paraId="588221C8" w14:textId="03B0220F" w:rsidR="00F85B7C" w:rsidRDefault="004739DB" w:rsidP="00321F91">
                  <w:r>
                    <w:t xml:space="preserve">Date: </w:t>
                  </w:r>
                  <w:r w:rsidR="00DB4EA1">
                    <w:t>08</w:t>
                  </w:r>
                  <w:r w:rsidR="007B2CAA">
                    <w:t xml:space="preserve"> April</w:t>
                  </w:r>
                  <w:r w:rsidR="0076041A">
                    <w:t xml:space="preserve"> 2022</w:t>
                  </w:r>
                  <w:r w:rsidR="00B04D0F">
                    <w:t xml:space="preserve">           </w:t>
                  </w:r>
                </w:p>
                <w:p w14:paraId="1356E155" w14:textId="3AB7E93D" w:rsidR="006672D4" w:rsidRDefault="00F63960" w:rsidP="00321F91">
                  <w:r>
                    <w:t>Instructor</w:t>
                  </w:r>
                  <w:r w:rsidR="008D41C5">
                    <w:t xml:space="preserve"> Name</w:t>
                  </w:r>
                  <w:r>
                    <w:t xml:space="preserve">: </w:t>
                  </w:r>
                  <w:r w:rsidR="009015E7">
                    <w:t>Zeshan Khan</w:t>
                  </w:r>
                </w:p>
              </w:txbxContent>
            </v:textbox>
          </v:shape>
        </w:pict>
      </w:r>
      <w:r>
        <w:rPr>
          <w:noProof/>
        </w:rPr>
        <w:pict w14:anchorId="5BA4419E">
          <v:shape id="Text Box 2" o:spid="_x0000_s1027" type="#_x0000_t202" style="position:absolute;margin-left:-9pt;margin-top:16.8pt;width:315pt;height:63.35pt;z-index:2516433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" stroked="f">
            <v:textbox>
              <w:txbxContent>
                <w:p w14:paraId="6C65AC90" w14:textId="5545D758" w:rsidR="00166EDE" w:rsidRDefault="004739DB" w:rsidP="00321F91">
                  <w:pPr>
                    <w:pStyle w:val="BodyTextIndent"/>
                    <w:ind w:left="0" w:firstLine="0"/>
                    <w:rPr>
                      <w:b/>
                      <w:u w:val="single"/>
                    </w:rPr>
                  </w:pPr>
                  <w:r>
                    <w:t>Program</w:t>
                  </w:r>
                  <w:r w:rsidR="006672D4" w:rsidRPr="00B87A3F">
                    <w:t xml:space="preserve">: </w:t>
                  </w:r>
                  <w:r w:rsidR="00D96B0B">
                    <w:t xml:space="preserve"> </w:t>
                  </w:r>
                  <w:r w:rsidR="007539F6">
                    <w:t>BS(CS)/BS(SE)</w:t>
                  </w:r>
                </w:p>
                <w:p w14:paraId="139A1158" w14:textId="53B1032A" w:rsidR="00EC7AC3" w:rsidRDefault="00F63960" w:rsidP="00321F91">
                  <w:pPr>
                    <w:pStyle w:val="BodyTextIndent"/>
                    <w:ind w:left="720" w:hanging="720"/>
                  </w:pPr>
                  <w:r>
                    <w:t xml:space="preserve">Semester: </w:t>
                  </w:r>
                  <w:r w:rsidR="007539F6">
                    <w:t>Spring</w:t>
                  </w:r>
                  <w:r w:rsidR="00C66C58">
                    <w:t>-202</w:t>
                  </w:r>
                  <w:r w:rsidR="007539F6">
                    <w:t>2</w:t>
                  </w:r>
                </w:p>
                <w:p w14:paraId="1898085B" w14:textId="342B53B7" w:rsidR="004739DB" w:rsidRDefault="001D74C6" w:rsidP="00321F91">
                  <w:pPr>
                    <w:pStyle w:val="BodyTextIndent"/>
                    <w:ind w:left="720" w:hanging="720"/>
                  </w:pPr>
                  <w:r>
                    <w:t>Time Allowed:</w:t>
                  </w:r>
                  <w:r w:rsidR="00252B6C">
                    <w:t xml:space="preserve"> </w:t>
                  </w:r>
                </w:p>
                <w:p w14:paraId="1B85450E" w14:textId="78C175A9" w:rsidR="00B271C4" w:rsidRDefault="00B271C4" w:rsidP="00321F91">
                  <w:pPr>
                    <w:pStyle w:val="BodyTextIndent"/>
                    <w:ind w:left="720" w:hanging="720"/>
                  </w:pPr>
                  <w:r>
                    <w:t xml:space="preserve">Course: </w:t>
                  </w:r>
                  <w:r w:rsidR="009015E7">
                    <w:t>CS</w:t>
                  </w:r>
                  <w:r w:rsidR="007539F6">
                    <w:t>4032/SE3003</w:t>
                  </w:r>
                  <w:r w:rsidR="009015E7">
                    <w:t xml:space="preserve"> </w:t>
                  </w:r>
                  <w:r w:rsidR="007539F6">
                    <w:t>Web Programming and Engineering</w:t>
                  </w:r>
                </w:p>
              </w:txbxContent>
            </v:textbox>
          </v:shape>
        </w:pict>
      </w:r>
      <w:r w:rsidR="002A0D30">
        <w:t xml:space="preserve">Student </w:t>
      </w:r>
      <w:r w:rsidR="004739DB">
        <w:t xml:space="preserve">Name: </w:t>
      </w:r>
      <w:r w:rsidR="002A0D30">
        <w:t>_____________________</w:t>
      </w:r>
      <w:r w:rsidR="002A0D30">
        <w:tab/>
      </w:r>
      <w:r w:rsidR="002A0D30">
        <w:tab/>
      </w:r>
      <w:r w:rsidR="002A0D30">
        <w:tab/>
      </w:r>
      <w:r w:rsidR="002A0D30">
        <w:tab/>
      </w:r>
      <w:r w:rsidR="004739DB">
        <w:t>Roll No: __________________</w:t>
      </w:r>
      <w:r w:rsidR="00777ACF">
        <w:tab/>
      </w:r>
      <w:r w:rsidR="00777ACF">
        <w:tab/>
      </w:r>
      <w:r w:rsidR="00777ACF">
        <w:tab/>
      </w:r>
      <w:r w:rsidR="00777ACF">
        <w:tab/>
      </w:r>
    </w:p>
    <w:p w14:paraId="65E67C26" w14:textId="77777777" w:rsidR="006672D4" w:rsidRPr="007D3DAE" w:rsidRDefault="006672D4" w:rsidP="006672D4"/>
    <w:p w14:paraId="5635AEB8" w14:textId="77777777" w:rsidR="006672D4" w:rsidRPr="007D3DAE" w:rsidRDefault="006672D4" w:rsidP="006672D4"/>
    <w:p w14:paraId="647CBEC7" w14:textId="77777777" w:rsidR="006672D4" w:rsidRPr="007D3DAE" w:rsidRDefault="006672D4" w:rsidP="006672D4"/>
    <w:p w14:paraId="20AFD4C0" w14:textId="77777777" w:rsidR="006672D4" w:rsidRPr="007D3DAE" w:rsidRDefault="006672D4" w:rsidP="006672D4"/>
    <w:p w14:paraId="14819847" w14:textId="77777777" w:rsidR="006672D4" w:rsidRPr="007D3DAE" w:rsidRDefault="00B620BD" w:rsidP="006672D4">
      <w:pPr>
        <w:tabs>
          <w:tab w:val="right" w:pos="9600"/>
        </w:tabs>
        <w:rPr>
          <w:u w:val="single"/>
        </w:rPr>
      </w:pPr>
      <w:r>
        <w:rPr>
          <w:bCs/>
          <w:noProof/>
        </w:rPr>
        <w:pict w14:anchorId="477638EB">
          <v:line id="Line 10" o:spid="_x0000_s1030" style="position:absolute;z-index:251646464;visibility:visible" from="-1pt,6.55pt" to="521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" strokeweight="2.25pt"/>
        </w:pict>
      </w:r>
    </w:p>
    <w:p w14:paraId="4ABB9D0E" w14:textId="28231F69" w:rsidR="00263D3D" w:rsidRDefault="006672D4" w:rsidP="00B87A3F">
      <w:pPr>
        <w:ind w:right="-547"/>
        <w:rPr>
          <w:b/>
          <w:bCs/>
          <w:i/>
        </w:rPr>
      </w:pPr>
      <w:r w:rsidRPr="007D3DAE">
        <w:rPr>
          <w:b/>
          <w:bCs/>
        </w:rPr>
        <w:t>NOTE:</w:t>
      </w:r>
      <w:r w:rsidR="00843CE4" w:rsidRPr="007D3DAE">
        <w:rPr>
          <w:b/>
          <w:bCs/>
        </w:rPr>
        <w:t xml:space="preserve"> </w:t>
      </w:r>
      <w:r w:rsidR="003F2E59" w:rsidRPr="00A27ACD">
        <w:rPr>
          <w:bCs/>
        </w:rPr>
        <w:t>A</w:t>
      </w:r>
      <w:r w:rsidR="00263D3D" w:rsidRPr="00A27ACD">
        <w:rPr>
          <w:bCs/>
        </w:rPr>
        <w:t xml:space="preserve">ttempt </w:t>
      </w:r>
      <w:r w:rsidR="00E3252A" w:rsidRPr="00A27ACD">
        <w:rPr>
          <w:bCs/>
        </w:rPr>
        <w:t>all questions.</w:t>
      </w:r>
      <w:r w:rsidR="00E3252A">
        <w:rPr>
          <w:b/>
          <w:bCs/>
          <w:i/>
        </w:rPr>
        <w:t xml:space="preserve"> </w:t>
      </w:r>
    </w:p>
    <w:p w14:paraId="6C363729" w14:textId="038614BD" w:rsidR="005B220A" w:rsidRPr="00BF77FB" w:rsidRDefault="005B220A" w:rsidP="005B220A">
      <w:pPr>
        <w:spacing w:after="160" w:line="276" w:lineRule="auto"/>
      </w:pPr>
      <w:r w:rsidRPr="00BF77FB">
        <w:t xml:space="preserve">Read each question completely before answering it. There are </w:t>
      </w:r>
      <w:r w:rsidR="00DB4EA1">
        <w:rPr>
          <w:b/>
          <w:bCs/>
        </w:rPr>
        <w:t>1</w:t>
      </w:r>
      <w:r w:rsidRPr="005B220A">
        <w:rPr>
          <w:b/>
          <w:bCs/>
          <w:color w:val="FF0000"/>
        </w:rPr>
        <w:t xml:space="preserve"> </w:t>
      </w:r>
      <w:proofErr w:type="gramStart"/>
      <w:r w:rsidRPr="005B220A">
        <w:rPr>
          <w:b/>
          <w:bCs/>
        </w:rPr>
        <w:t>questions</w:t>
      </w:r>
      <w:proofErr w:type="gramEnd"/>
      <w:r w:rsidRPr="005B220A">
        <w:rPr>
          <w:b/>
          <w:bCs/>
        </w:rPr>
        <w:t xml:space="preserve"> </w:t>
      </w:r>
      <w:r w:rsidRPr="005B220A">
        <w:rPr>
          <w:bCs/>
        </w:rPr>
        <w:t>on</w:t>
      </w:r>
      <w:r w:rsidRPr="005B220A">
        <w:rPr>
          <w:b/>
          <w:bCs/>
        </w:rPr>
        <w:t xml:space="preserve"> </w:t>
      </w:r>
      <w:r w:rsidR="00DB4EA1">
        <w:rPr>
          <w:b/>
          <w:bCs/>
        </w:rPr>
        <w:t>1</w:t>
      </w:r>
      <w:r w:rsidRPr="005B220A">
        <w:rPr>
          <w:b/>
          <w:bCs/>
        </w:rPr>
        <w:t xml:space="preserve"> page</w:t>
      </w:r>
      <w:r w:rsidRPr="005B220A">
        <w:rPr>
          <w:bCs/>
        </w:rPr>
        <w:t>.</w:t>
      </w:r>
    </w:p>
    <w:p w14:paraId="4760BDA5" w14:textId="76EF2231" w:rsidR="00FE4484" w:rsidRPr="007D3DAE" w:rsidRDefault="005B220A" w:rsidP="005B220A">
      <w:pPr>
        <w:ind w:right="-547"/>
        <w:rPr>
          <w:b/>
          <w:bCs/>
        </w:rPr>
      </w:pPr>
      <w:r w:rsidRPr="00BF77FB">
        <w:t>In case of any ambiguity, you may make assumption. But your assumption should not contradict any statement in the question paper.</w:t>
      </w:r>
    </w:p>
    <w:p w14:paraId="1A8503F2" w14:textId="5C356803" w:rsidR="002520D1" w:rsidRDefault="00B620BD" w:rsidP="00F40C0E">
      <w:pPr>
        <w:rPr>
          <w:bCs/>
        </w:rPr>
      </w:pPr>
      <w:r>
        <w:rPr>
          <w:bCs/>
          <w:noProof/>
        </w:rPr>
        <w:pict w14:anchorId="1D726624">
          <v:line id="Line 11" o:spid="_x0000_s1029" style="position:absolute;z-index:251647488;visibility:visible" from="0,5.95pt" to="522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" strokeweight="2.25pt"/>
        </w:pict>
      </w:r>
      <w:r w:rsidR="006672D4" w:rsidRPr="007D3DAE">
        <w:rPr>
          <w:b/>
          <w:bCs/>
        </w:rPr>
        <w:t xml:space="preserve"> </w:t>
      </w:r>
      <w:r w:rsidR="003E66EA" w:rsidRPr="007D3DAE">
        <w:t xml:space="preserve">  </w:t>
      </w:r>
      <w:r w:rsidR="002520D1" w:rsidRPr="00F40C0E">
        <w:rPr>
          <w:b/>
          <w:bCs/>
          <w:sz w:val="32"/>
        </w:rPr>
        <w:tab/>
      </w:r>
      <w:r w:rsidR="002520D1">
        <w:rPr>
          <w:bCs/>
        </w:rPr>
        <w:tab/>
      </w:r>
      <w:r w:rsidR="002520D1">
        <w:rPr>
          <w:bCs/>
        </w:rPr>
        <w:tab/>
      </w:r>
      <w:r w:rsidR="002520D1">
        <w:rPr>
          <w:bCs/>
        </w:rPr>
        <w:tab/>
      </w:r>
      <w:r w:rsidR="00301E3A">
        <w:rPr>
          <w:bCs/>
        </w:rPr>
        <w:tab/>
      </w:r>
    </w:p>
    <w:p w14:paraId="07E42DCF" w14:textId="77777777" w:rsidR="00DA6876" w:rsidRDefault="00DA6876" w:rsidP="00F40C0E">
      <w:pPr>
        <w:rPr>
          <w:bCs/>
        </w:rPr>
      </w:pPr>
    </w:p>
    <w:tbl>
      <w:tblPr>
        <w:tblW w:w="106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20"/>
      </w:tblGrid>
      <w:tr w:rsidR="00DA6876" w:rsidRPr="001354E6" w14:paraId="1210CF42" w14:textId="77777777" w:rsidTr="00986671">
        <w:tc>
          <w:tcPr>
            <w:tcW w:w="10620" w:type="dxa"/>
          </w:tcPr>
          <w:p w14:paraId="1001045B" w14:textId="6F876C52" w:rsidR="00DA6876" w:rsidRPr="001354E6" w:rsidRDefault="007B2CAA" w:rsidP="002A0877">
            <w:pPr>
              <w:jc w:val="center"/>
              <w:rPr>
                <w:b/>
              </w:rPr>
            </w:pPr>
            <w:r>
              <w:rPr>
                <w:b/>
              </w:rPr>
              <w:t>JavaScript</w:t>
            </w:r>
          </w:p>
        </w:tc>
      </w:tr>
      <w:tr w:rsidR="00DA6876" w:rsidRPr="001354E6" w14:paraId="5715C68D" w14:textId="77777777" w:rsidTr="00986671">
        <w:tc>
          <w:tcPr>
            <w:tcW w:w="10620" w:type="dxa"/>
          </w:tcPr>
          <w:p w14:paraId="29EBD34C" w14:textId="3C7EB5BC" w:rsidR="00DA6876" w:rsidRPr="001354E6" w:rsidRDefault="00DA6876" w:rsidP="002A0877">
            <w:pPr>
              <w:rPr>
                <w:b/>
              </w:rPr>
            </w:pPr>
            <w:r w:rsidRPr="001354E6">
              <w:rPr>
                <w:b/>
              </w:rPr>
              <w:t xml:space="preserve">Question No. 1                                                                 </w:t>
            </w:r>
            <w:r w:rsidR="002860FA">
              <w:rPr>
                <w:b/>
              </w:rPr>
              <w:t xml:space="preserve">                             </w:t>
            </w:r>
            <w:proofErr w:type="gramStart"/>
            <w:r w:rsidR="002860FA">
              <w:rPr>
                <w:b/>
              </w:rPr>
              <w:t xml:space="preserve">   </w:t>
            </w:r>
            <w:r w:rsidRPr="001354E6">
              <w:rPr>
                <w:b/>
              </w:rPr>
              <w:t>[</w:t>
            </w:r>
            <w:proofErr w:type="gramEnd"/>
            <w:r w:rsidRPr="001354E6">
              <w:rPr>
                <w:b/>
              </w:rPr>
              <w:t xml:space="preserve">Time: </w:t>
            </w:r>
            <w:r w:rsidR="008C1E62">
              <w:rPr>
                <w:b/>
              </w:rPr>
              <w:t>20</w:t>
            </w:r>
            <w:r w:rsidR="00242000">
              <w:rPr>
                <w:b/>
              </w:rPr>
              <w:t xml:space="preserve"> Hours</w:t>
            </w:r>
            <w:r w:rsidRPr="001354E6">
              <w:rPr>
                <w:b/>
              </w:rPr>
              <w:t xml:space="preserve">] [Marks: </w:t>
            </w:r>
            <w:r w:rsidR="0030433E">
              <w:rPr>
                <w:b/>
              </w:rPr>
              <w:t>10</w:t>
            </w:r>
            <w:r w:rsidRPr="001354E6">
              <w:rPr>
                <w:b/>
              </w:rPr>
              <w:t xml:space="preserve">]     </w:t>
            </w:r>
          </w:p>
        </w:tc>
      </w:tr>
    </w:tbl>
    <w:p w14:paraId="65198131" w14:textId="19A804FD" w:rsidR="00D30B7D" w:rsidRDefault="00D30B7D" w:rsidP="00986671"/>
    <w:p w14:paraId="1272DD58" w14:textId="630645A6" w:rsidR="00667B05" w:rsidRPr="003067B9" w:rsidRDefault="00031DF7" w:rsidP="00A00C62">
      <w:pPr>
        <w:jc w:val="both"/>
        <w:rPr>
          <w:shd w:val="clear" w:color="auto" w:fill="FFFFFF"/>
        </w:rPr>
      </w:pPr>
      <w:r>
        <w:rPr>
          <w:noProof/>
        </w:rPr>
        <w:pict w14:anchorId="219FFDC4">
          <v:shape id="_x0000_s1032" type="#_x0000_t202" style="position:absolute;left:0;text-align:left;margin-left:.75pt;margin-top:57.15pt;width:529.7pt;height:167.25pt;z-index:2516592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">
            <v:textbox>
              <w:txbxContent>
                <w:p w14:paraId="16249500" w14:textId="659666FD" w:rsidR="008129B3" w:rsidRPr="00031DF7" w:rsidRDefault="008129B3">
                  <w:pPr>
                    <w:rPr>
                      <w:sz w:val="40"/>
                      <w:szCs w:val="40"/>
                    </w:rPr>
                  </w:pPr>
                  <w:r w:rsidRPr="00031DF7">
                    <w:rPr>
                      <w:sz w:val="40"/>
                      <w:szCs w:val="40"/>
                    </w:rPr>
                    <w:t>&lt;</w:t>
                  </w:r>
                  <w:proofErr w:type="spellStart"/>
                  <w:r w:rsidRPr="00031DF7">
                    <w:rPr>
                      <w:sz w:val="40"/>
                      <w:szCs w:val="40"/>
                    </w:rPr>
                    <w:t>hml</w:t>
                  </w:r>
                  <w:proofErr w:type="spellEnd"/>
                  <w:r w:rsidRPr="00031DF7">
                    <w:rPr>
                      <w:sz w:val="40"/>
                      <w:szCs w:val="40"/>
                    </w:rPr>
                    <w:t>&gt;</w:t>
                  </w:r>
                </w:p>
                <w:p w14:paraId="55F9F51D" w14:textId="02141085" w:rsidR="008129B3" w:rsidRPr="00031DF7" w:rsidRDefault="008129B3" w:rsidP="008129B3">
                  <w:pPr>
                    <w:rPr>
                      <w:sz w:val="40"/>
                      <w:szCs w:val="40"/>
                    </w:rPr>
                  </w:pPr>
                  <w:r w:rsidRPr="00031DF7">
                    <w:rPr>
                      <w:sz w:val="40"/>
                      <w:szCs w:val="40"/>
                    </w:rPr>
                    <w:tab/>
                    <w:t xml:space="preserve">&lt;head&gt;&lt;script </w:t>
                  </w:r>
                  <w:proofErr w:type="spellStart"/>
                  <w:r w:rsidRPr="00031DF7">
                    <w:rPr>
                      <w:sz w:val="40"/>
                      <w:szCs w:val="40"/>
                    </w:rPr>
                    <w:t>src</w:t>
                  </w:r>
                  <w:proofErr w:type="spellEnd"/>
                  <w:r w:rsidRPr="00031DF7">
                    <w:rPr>
                      <w:sz w:val="40"/>
                      <w:szCs w:val="40"/>
                    </w:rPr>
                    <w:t>="even</w:t>
                  </w:r>
                  <w:r w:rsidR="00F472B3" w:rsidRPr="00031DF7">
                    <w:rPr>
                      <w:sz w:val="40"/>
                      <w:szCs w:val="40"/>
                    </w:rPr>
                    <w:t>_</w:t>
                  </w:r>
                  <w:r w:rsidRPr="00031DF7">
                    <w:rPr>
                      <w:sz w:val="40"/>
                      <w:szCs w:val="40"/>
                    </w:rPr>
                    <w:t>odd.js"&gt;&lt;/script&gt;&lt;/head&gt;</w:t>
                  </w:r>
                </w:p>
                <w:p w14:paraId="0621361A" w14:textId="77777777" w:rsidR="00CE4E20" w:rsidRPr="00031DF7" w:rsidRDefault="008129B3" w:rsidP="00CE4E20">
                  <w:pPr>
                    <w:rPr>
                      <w:sz w:val="40"/>
                      <w:szCs w:val="40"/>
                    </w:rPr>
                  </w:pPr>
                  <w:r w:rsidRPr="00031DF7">
                    <w:rPr>
                      <w:sz w:val="40"/>
                      <w:szCs w:val="40"/>
                    </w:rPr>
                    <w:tab/>
                    <w:t>&lt;body&gt;</w:t>
                  </w:r>
                </w:p>
                <w:p w14:paraId="553D02FD" w14:textId="4B72D538" w:rsidR="00CE4E20" w:rsidRPr="00031DF7" w:rsidRDefault="00CE4E20" w:rsidP="00CE4E20">
                  <w:pPr>
                    <w:rPr>
                      <w:sz w:val="40"/>
                      <w:szCs w:val="40"/>
                    </w:rPr>
                  </w:pPr>
                  <w:r w:rsidRPr="00031DF7">
                    <w:rPr>
                      <w:sz w:val="40"/>
                      <w:szCs w:val="40"/>
                    </w:rPr>
                    <w:tab/>
                    <w:t>&lt;input type=”text”/&gt;</w:t>
                  </w:r>
                </w:p>
                <w:p w14:paraId="20A89030" w14:textId="7AEA1CAA" w:rsidR="00CE4E20" w:rsidRPr="00031DF7" w:rsidRDefault="00CE4E20" w:rsidP="00CE4E20">
                  <w:pPr>
                    <w:rPr>
                      <w:sz w:val="40"/>
                      <w:szCs w:val="40"/>
                    </w:rPr>
                  </w:pPr>
                  <w:r w:rsidRPr="00031DF7">
                    <w:rPr>
                      <w:sz w:val="40"/>
                      <w:szCs w:val="40"/>
                    </w:rPr>
                    <w:tab/>
                    <w:t>&lt;p&gt;&lt;/p&gt;</w:t>
                  </w:r>
                </w:p>
                <w:p w14:paraId="618481A7" w14:textId="032C4AC4" w:rsidR="008129B3" w:rsidRPr="00031DF7" w:rsidRDefault="008129B3" w:rsidP="00CE4E20">
                  <w:pPr>
                    <w:rPr>
                      <w:sz w:val="40"/>
                      <w:szCs w:val="40"/>
                    </w:rPr>
                  </w:pPr>
                  <w:r w:rsidRPr="00031DF7">
                    <w:rPr>
                      <w:sz w:val="40"/>
                      <w:szCs w:val="40"/>
                    </w:rPr>
                    <w:t>&lt;/body&gt;</w:t>
                  </w:r>
                </w:p>
                <w:p w14:paraId="290D3F4C" w14:textId="21A35DCF" w:rsidR="008129B3" w:rsidRPr="00031DF7" w:rsidRDefault="008129B3">
                  <w:pPr>
                    <w:rPr>
                      <w:sz w:val="40"/>
                      <w:szCs w:val="40"/>
                    </w:rPr>
                  </w:pPr>
                  <w:r w:rsidRPr="00031DF7">
                    <w:rPr>
                      <w:sz w:val="40"/>
                      <w:szCs w:val="40"/>
                    </w:rPr>
                    <w:t>&lt;/html&gt;</w:t>
                  </w:r>
                </w:p>
              </w:txbxContent>
            </v:textbox>
            <w10:wrap type="square"/>
          </v:shape>
        </w:pict>
      </w:r>
      <w:r w:rsidR="00667B05" w:rsidRPr="003067B9">
        <w:rPr>
          <w:shd w:val="clear" w:color="auto" w:fill="FFFFFF"/>
        </w:rPr>
        <w:t xml:space="preserve">Provided with an html below, You are required to write the code </w:t>
      </w:r>
      <w:r w:rsidR="00044D92" w:rsidRPr="003067B9">
        <w:rPr>
          <w:shd w:val="clear" w:color="auto" w:fill="FFFFFF"/>
        </w:rPr>
        <w:t xml:space="preserve">for the function </w:t>
      </w:r>
      <w:proofErr w:type="spellStart"/>
      <w:r w:rsidR="00044D92" w:rsidRPr="003067B9">
        <w:rPr>
          <w:shd w:val="clear" w:color="auto" w:fill="FFFFFF"/>
        </w:rPr>
        <w:t>even_odd</w:t>
      </w:r>
      <w:r w:rsidR="006749B8" w:rsidRPr="003067B9">
        <w:rPr>
          <w:shd w:val="clear" w:color="auto" w:fill="FFFFFF"/>
        </w:rPr>
        <w:t>_fun</w:t>
      </w:r>
      <w:proofErr w:type="spellEnd"/>
      <w:r w:rsidR="00044D92" w:rsidRPr="003067B9">
        <w:rPr>
          <w:shd w:val="clear" w:color="auto" w:fill="FFFFFF"/>
        </w:rPr>
        <w:t xml:space="preserve"> in even_odd.js</w:t>
      </w:r>
      <w:r w:rsidR="00F472B3" w:rsidRPr="003067B9">
        <w:rPr>
          <w:shd w:val="clear" w:color="auto" w:fill="FFFFFF"/>
        </w:rPr>
        <w:t xml:space="preserve"> to show a message (“even </w:t>
      </w:r>
      <w:proofErr w:type="spellStart"/>
      <w:r w:rsidR="00F472B3" w:rsidRPr="003067B9">
        <w:rPr>
          <w:shd w:val="clear" w:color="auto" w:fill="FFFFFF"/>
        </w:rPr>
        <w:t>entetred</w:t>
      </w:r>
      <w:proofErr w:type="spellEnd"/>
      <w:r w:rsidR="00F472B3" w:rsidRPr="003067B9">
        <w:rPr>
          <w:shd w:val="clear" w:color="auto" w:fill="FFFFFF"/>
        </w:rPr>
        <w:t>”</w:t>
      </w:r>
      <w:proofErr w:type="gramStart"/>
      <w:r w:rsidR="00F472B3" w:rsidRPr="003067B9">
        <w:rPr>
          <w:shd w:val="clear" w:color="auto" w:fill="FFFFFF"/>
        </w:rPr>
        <w:t>/”odd</w:t>
      </w:r>
      <w:proofErr w:type="gramEnd"/>
      <w:r w:rsidR="00F472B3" w:rsidRPr="003067B9">
        <w:rPr>
          <w:shd w:val="clear" w:color="auto" w:fill="FFFFFF"/>
        </w:rPr>
        <w:t xml:space="preserve"> entered”)  in the p tag.</w:t>
      </w:r>
      <w:r w:rsidR="00E501A3">
        <w:rPr>
          <w:shd w:val="clear" w:color="auto" w:fill="FFFFFF"/>
        </w:rPr>
        <w:t xml:space="preserve"> Bind this function with the input tag so that </w:t>
      </w:r>
      <w:r w:rsidR="00986E9D">
        <w:rPr>
          <w:shd w:val="clear" w:color="auto" w:fill="FFFFFF"/>
        </w:rPr>
        <w:t xml:space="preserve">the change in input value automatically </w:t>
      </w:r>
      <w:proofErr w:type="spellStart"/>
      <w:r w:rsidR="00986E9D">
        <w:rPr>
          <w:shd w:val="clear" w:color="auto" w:fill="FFFFFF"/>
        </w:rPr>
        <w:t>updatet</w:t>
      </w:r>
      <w:proofErr w:type="spellEnd"/>
      <w:r w:rsidR="00986E9D">
        <w:rPr>
          <w:shd w:val="clear" w:color="auto" w:fill="FFFFFF"/>
        </w:rPr>
        <w:t xml:space="preserve"> the </w:t>
      </w:r>
      <w:proofErr w:type="spellStart"/>
      <w:r w:rsidR="00986E9D">
        <w:rPr>
          <w:shd w:val="clear" w:color="auto" w:fill="FFFFFF"/>
        </w:rPr>
        <w:t>memssage</w:t>
      </w:r>
      <w:proofErr w:type="spellEnd"/>
      <w:r w:rsidR="00986E9D">
        <w:rPr>
          <w:shd w:val="clear" w:color="auto" w:fill="FFFFFF"/>
        </w:rPr>
        <w:t xml:space="preserve"> of even and odd.</w:t>
      </w:r>
    </w:p>
    <w:p w14:paraId="7D8E41B5" w14:textId="0C39547E" w:rsidR="008129B3" w:rsidRDefault="008129B3" w:rsidP="008129B3">
      <w:pPr>
        <w:rPr>
          <w:shd w:val="clear" w:color="auto" w:fill="FFFFFF"/>
        </w:rPr>
      </w:pPr>
    </w:p>
    <w:p w14:paraId="0E6B1A4D" w14:textId="6CD2835C" w:rsidR="008129B3" w:rsidRPr="008129B3" w:rsidRDefault="008129B3" w:rsidP="008129B3">
      <w:pPr>
        <w:rPr>
          <w:shd w:val="clear" w:color="auto" w:fill="FFFFFF"/>
        </w:rPr>
      </w:pPr>
    </w:p>
    <w:sectPr w:rsidR="008129B3" w:rsidRPr="008129B3" w:rsidSect="00F422AF">
      <w:footerReference w:type="default" r:id="rId10"/>
      <w:pgSz w:w="11909" w:h="16834" w:code="9"/>
      <w:pgMar w:top="540" w:right="569" w:bottom="180" w:left="720" w:header="720" w:footer="4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D2EFA" w14:textId="77777777" w:rsidR="00B620BD" w:rsidRDefault="00B620BD">
      <w:r>
        <w:separator/>
      </w:r>
    </w:p>
  </w:endnote>
  <w:endnote w:type="continuationSeparator" w:id="0">
    <w:p w14:paraId="57C6FF39" w14:textId="77777777" w:rsidR="00B620BD" w:rsidRDefault="00B620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R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8AA62" w14:textId="0432E57C" w:rsidR="00D2189E" w:rsidRDefault="00D2189E">
    <w:pPr>
      <w:pStyle w:val="Footer"/>
    </w:pPr>
    <w:r>
      <w:t>CS</w:t>
    </w:r>
    <w:r w:rsidR="00FF49E6">
      <w:t>4032/SE3003</w:t>
    </w:r>
    <w:r>
      <w:t xml:space="preserve"> </w:t>
    </w:r>
    <w:r w:rsidR="00FF49E6">
      <w:t>Web Programming/ Web Engineering</w:t>
    </w:r>
    <w:r>
      <w:tab/>
    </w: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C99531" w14:textId="77777777" w:rsidR="00B620BD" w:rsidRDefault="00B620BD">
      <w:r>
        <w:separator/>
      </w:r>
    </w:p>
  </w:footnote>
  <w:footnote w:type="continuationSeparator" w:id="0">
    <w:p w14:paraId="5E0EC88A" w14:textId="77777777" w:rsidR="00B620BD" w:rsidRDefault="00B620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A3A91"/>
    <w:multiLevelType w:val="hybridMultilevel"/>
    <w:tmpl w:val="EF68FC60"/>
    <w:lvl w:ilvl="0" w:tplc="0E08BE1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57941"/>
    <w:multiLevelType w:val="hybridMultilevel"/>
    <w:tmpl w:val="F7A871D2"/>
    <w:lvl w:ilvl="0" w:tplc="E50EE4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4956D1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</w:rPr>
    </w:lvl>
    <w:lvl w:ilvl="2" w:tplc="6D8CEE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E02803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00B815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75525C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C08064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BD8E84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A5DA38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2" w15:restartNumberingAfterBreak="0">
    <w:nsid w:val="0AA16D55"/>
    <w:multiLevelType w:val="hybridMultilevel"/>
    <w:tmpl w:val="F5E0476C"/>
    <w:lvl w:ilvl="0" w:tplc="B04281C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0E5885"/>
    <w:multiLevelType w:val="hybridMultilevel"/>
    <w:tmpl w:val="52D6747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3487F"/>
    <w:multiLevelType w:val="hybridMultilevel"/>
    <w:tmpl w:val="6EFE9666"/>
    <w:lvl w:ilvl="0" w:tplc="825C7C8C">
      <w:start w:val="2"/>
      <w:numFmt w:val="lowerLetter"/>
      <w:lvlText w:val="(%1)"/>
      <w:lvlJc w:val="left"/>
      <w:pPr>
        <w:tabs>
          <w:tab w:val="num" w:pos="1020"/>
        </w:tabs>
        <w:ind w:left="10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40"/>
        </w:tabs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60"/>
        </w:tabs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80"/>
        </w:tabs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00"/>
        </w:tabs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20"/>
        </w:tabs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40"/>
        </w:tabs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60"/>
        </w:tabs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80"/>
        </w:tabs>
        <w:ind w:left="6780" w:hanging="180"/>
      </w:pPr>
    </w:lvl>
  </w:abstractNum>
  <w:abstractNum w:abstractNumId="5" w15:restartNumberingAfterBreak="0">
    <w:nsid w:val="0D28582D"/>
    <w:multiLevelType w:val="hybridMultilevel"/>
    <w:tmpl w:val="CE32ED90"/>
    <w:lvl w:ilvl="0" w:tplc="AE1CEFE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874C11"/>
    <w:multiLevelType w:val="hybridMultilevel"/>
    <w:tmpl w:val="238CFCD2"/>
    <w:lvl w:ilvl="0" w:tplc="1F44DFC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8823CC"/>
    <w:multiLevelType w:val="hybridMultilevel"/>
    <w:tmpl w:val="0C101A02"/>
    <w:lvl w:ilvl="0" w:tplc="9F20196E">
      <w:start w:val="2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1F664D58"/>
    <w:multiLevelType w:val="multilevel"/>
    <w:tmpl w:val="D2685C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D8D3E15"/>
    <w:multiLevelType w:val="hybridMultilevel"/>
    <w:tmpl w:val="ED568438"/>
    <w:lvl w:ilvl="0" w:tplc="85FE065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6166BF"/>
    <w:multiLevelType w:val="hybridMultilevel"/>
    <w:tmpl w:val="F7E4A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250A5D"/>
    <w:multiLevelType w:val="hybridMultilevel"/>
    <w:tmpl w:val="20D84C38"/>
    <w:lvl w:ilvl="0" w:tplc="2154FEE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541B8A"/>
    <w:multiLevelType w:val="hybridMultilevel"/>
    <w:tmpl w:val="70CE2BC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EE0823"/>
    <w:multiLevelType w:val="hybridMultilevel"/>
    <w:tmpl w:val="1D06EAC8"/>
    <w:lvl w:ilvl="0" w:tplc="BC4672B6">
      <w:start w:val="1"/>
      <w:numFmt w:val="upperLetter"/>
      <w:lvlText w:val="%1)"/>
      <w:lvlJc w:val="left"/>
      <w:pPr>
        <w:ind w:left="720" w:hanging="360"/>
      </w:pPr>
      <w:rPr>
        <w:rFonts w:ascii="CMR10" w:hAnsi="CMR10" w:cs="CMR10"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B632F4"/>
    <w:multiLevelType w:val="hybridMultilevel"/>
    <w:tmpl w:val="843678EA"/>
    <w:lvl w:ilvl="0" w:tplc="2A5452A2">
      <w:start w:val="2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43E03C5F"/>
    <w:multiLevelType w:val="hybridMultilevel"/>
    <w:tmpl w:val="890056DE"/>
    <w:lvl w:ilvl="0" w:tplc="EEE8CEA0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11CA754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F70BCA8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4D4495A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5F25C8E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CF6E692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D6A8C3C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6DC46348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DDAE06E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 w15:restartNumberingAfterBreak="0">
    <w:nsid w:val="4A962D01"/>
    <w:multiLevelType w:val="hybridMultilevel"/>
    <w:tmpl w:val="F984C34E"/>
    <w:lvl w:ilvl="0" w:tplc="FCF610B2">
      <w:start w:val="1"/>
      <w:numFmt w:val="lowerRoman"/>
      <w:lvlText w:val="(%1)"/>
      <w:lvlJc w:val="left"/>
      <w:pPr>
        <w:ind w:left="21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D5A3084"/>
    <w:multiLevelType w:val="hybridMultilevel"/>
    <w:tmpl w:val="310643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0542A7"/>
    <w:multiLevelType w:val="hybridMultilevel"/>
    <w:tmpl w:val="DAEC442A"/>
    <w:lvl w:ilvl="0" w:tplc="DF765770">
      <w:start w:val="2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527770F5"/>
    <w:multiLevelType w:val="hybridMultilevel"/>
    <w:tmpl w:val="ECEE21A0"/>
    <w:lvl w:ilvl="0" w:tplc="355EE7E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0012AA"/>
    <w:multiLevelType w:val="hybridMultilevel"/>
    <w:tmpl w:val="56D0C6EA"/>
    <w:lvl w:ilvl="0" w:tplc="52060C3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706C55"/>
    <w:multiLevelType w:val="hybridMultilevel"/>
    <w:tmpl w:val="4F18AD44"/>
    <w:lvl w:ilvl="0" w:tplc="40649B7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EE18A7"/>
    <w:multiLevelType w:val="hybridMultilevel"/>
    <w:tmpl w:val="8C761840"/>
    <w:lvl w:ilvl="0" w:tplc="6D46B31A">
      <w:start w:val="2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F603BEF"/>
    <w:multiLevelType w:val="hybridMultilevel"/>
    <w:tmpl w:val="09A66B2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ED0C981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EB1087"/>
    <w:multiLevelType w:val="hybridMultilevel"/>
    <w:tmpl w:val="2E584B4A"/>
    <w:lvl w:ilvl="0" w:tplc="9FF2A366">
      <w:start w:val="2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69400CE3"/>
    <w:multiLevelType w:val="hybridMultilevel"/>
    <w:tmpl w:val="A2866CF8"/>
    <w:lvl w:ilvl="0" w:tplc="0A2C9A9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B912ED"/>
    <w:multiLevelType w:val="hybridMultilevel"/>
    <w:tmpl w:val="EEC8F44E"/>
    <w:lvl w:ilvl="0" w:tplc="1C3437EE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080" w:hanging="360"/>
      </w:pPr>
    </w:lvl>
    <w:lvl w:ilvl="2" w:tplc="1000001B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AC8378E"/>
    <w:multiLevelType w:val="multilevel"/>
    <w:tmpl w:val="03F086DE"/>
    <w:lvl w:ilvl="0">
      <w:start w:val="1"/>
      <w:numFmt w:val="upperLetter"/>
      <w:lvlText w:val="%1)"/>
      <w:lvlJc w:val="right"/>
      <w:pPr>
        <w:ind w:left="360" w:hanging="360"/>
      </w:pPr>
      <w:rPr>
        <w:rFonts w:ascii="Arial Narrow" w:eastAsia="Arial Narrow" w:hAnsi="Arial Narrow" w:cs="Arial Narrow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DA4779A"/>
    <w:multiLevelType w:val="hybridMultilevel"/>
    <w:tmpl w:val="35D48962"/>
    <w:lvl w:ilvl="0" w:tplc="A64C2134">
      <w:start w:val="1"/>
      <w:numFmt w:val="lowerRoman"/>
      <w:lvlText w:val="(%1)"/>
      <w:lvlJc w:val="left"/>
      <w:pPr>
        <w:ind w:left="21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E796A4A"/>
    <w:multiLevelType w:val="multilevel"/>
    <w:tmpl w:val="C65EA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F974E37"/>
    <w:multiLevelType w:val="hybridMultilevel"/>
    <w:tmpl w:val="4A0E7742"/>
    <w:lvl w:ilvl="0" w:tplc="AAECD0F0">
      <w:start w:val="1"/>
      <w:numFmt w:val="lowerLetter"/>
      <w:lvlText w:val="(%1)"/>
      <w:lvlJc w:val="left"/>
      <w:pPr>
        <w:tabs>
          <w:tab w:val="num" w:pos="1800"/>
        </w:tabs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1" w15:restartNumberingAfterBreak="0">
    <w:nsid w:val="72D35811"/>
    <w:multiLevelType w:val="hybridMultilevel"/>
    <w:tmpl w:val="98B84F14"/>
    <w:lvl w:ilvl="0" w:tplc="876EF1B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9E08EF"/>
    <w:multiLevelType w:val="hybridMultilevel"/>
    <w:tmpl w:val="F6780030"/>
    <w:lvl w:ilvl="0" w:tplc="B0AE84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6BA4F2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</w:rPr>
    </w:lvl>
    <w:lvl w:ilvl="2" w:tplc="176622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C8CE14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3FF632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05F011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74627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5B7C31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ED520D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33" w15:restartNumberingAfterBreak="0">
    <w:nsid w:val="75EF3165"/>
    <w:multiLevelType w:val="hybridMultilevel"/>
    <w:tmpl w:val="5FB89960"/>
    <w:lvl w:ilvl="0" w:tplc="64B616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EAA4E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6CC0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7613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0E59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5EB1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4032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C617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308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77F42B45"/>
    <w:multiLevelType w:val="hybridMultilevel"/>
    <w:tmpl w:val="1D06EAC8"/>
    <w:lvl w:ilvl="0" w:tplc="BC4672B6">
      <w:start w:val="1"/>
      <w:numFmt w:val="upperLetter"/>
      <w:lvlText w:val="%1)"/>
      <w:lvlJc w:val="left"/>
      <w:pPr>
        <w:ind w:left="720" w:hanging="360"/>
      </w:pPr>
      <w:rPr>
        <w:rFonts w:ascii="CMR10" w:hAnsi="CMR10" w:cs="CMR10"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E072DB"/>
    <w:multiLevelType w:val="hybridMultilevel"/>
    <w:tmpl w:val="35B83008"/>
    <w:lvl w:ilvl="0" w:tplc="5888E98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9A07BD"/>
    <w:multiLevelType w:val="hybridMultilevel"/>
    <w:tmpl w:val="6F6E55D2"/>
    <w:lvl w:ilvl="0" w:tplc="01E4042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0909773">
    <w:abstractNumId w:val="4"/>
  </w:num>
  <w:num w:numId="2" w16cid:durableId="1062097953">
    <w:abstractNumId w:val="18"/>
  </w:num>
  <w:num w:numId="3" w16cid:durableId="307708643">
    <w:abstractNumId w:val="32"/>
  </w:num>
  <w:num w:numId="4" w16cid:durableId="1120151171">
    <w:abstractNumId w:val="30"/>
  </w:num>
  <w:num w:numId="5" w16cid:durableId="1169097221">
    <w:abstractNumId w:val="1"/>
  </w:num>
  <w:num w:numId="6" w16cid:durableId="921914598">
    <w:abstractNumId w:val="7"/>
  </w:num>
  <w:num w:numId="7" w16cid:durableId="1513908660">
    <w:abstractNumId w:val="14"/>
  </w:num>
  <w:num w:numId="8" w16cid:durableId="1508128601">
    <w:abstractNumId w:val="24"/>
  </w:num>
  <w:num w:numId="9" w16cid:durableId="572935634">
    <w:abstractNumId w:val="16"/>
  </w:num>
  <w:num w:numId="10" w16cid:durableId="264727988">
    <w:abstractNumId w:val="28"/>
  </w:num>
  <w:num w:numId="11" w16cid:durableId="2034920674">
    <w:abstractNumId w:val="35"/>
  </w:num>
  <w:num w:numId="12" w16cid:durableId="1580753452">
    <w:abstractNumId w:val="3"/>
  </w:num>
  <w:num w:numId="13" w16cid:durableId="1417168450">
    <w:abstractNumId w:val="26"/>
  </w:num>
  <w:num w:numId="14" w16cid:durableId="1328021886">
    <w:abstractNumId w:val="27"/>
  </w:num>
  <w:num w:numId="15" w16cid:durableId="401294983">
    <w:abstractNumId w:val="9"/>
  </w:num>
  <w:num w:numId="16" w16cid:durableId="62455891">
    <w:abstractNumId w:val="25"/>
  </w:num>
  <w:num w:numId="17" w16cid:durableId="986132796">
    <w:abstractNumId w:val="15"/>
  </w:num>
  <w:num w:numId="18" w16cid:durableId="941840297">
    <w:abstractNumId w:val="33"/>
  </w:num>
  <w:num w:numId="19" w16cid:durableId="1148783216">
    <w:abstractNumId w:val="6"/>
  </w:num>
  <w:num w:numId="20" w16cid:durableId="916594491">
    <w:abstractNumId w:val="20"/>
  </w:num>
  <w:num w:numId="21" w16cid:durableId="974406350">
    <w:abstractNumId w:val="10"/>
  </w:num>
  <w:num w:numId="22" w16cid:durableId="1255091213">
    <w:abstractNumId w:val="21"/>
  </w:num>
  <w:num w:numId="23" w16cid:durableId="1831288736">
    <w:abstractNumId w:val="2"/>
  </w:num>
  <w:num w:numId="24" w16cid:durableId="394008067">
    <w:abstractNumId w:val="29"/>
  </w:num>
  <w:num w:numId="25" w16cid:durableId="488523801">
    <w:abstractNumId w:val="5"/>
  </w:num>
  <w:num w:numId="26" w16cid:durableId="571701655">
    <w:abstractNumId w:val="34"/>
  </w:num>
  <w:num w:numId="27" w16cid:durableId="252979849">
    <w:abstractNumId w:val="11"/>
  </w:num>
  <w:num w:numId="28" w16cid:durableId="1304963317">
    <w:abstractNumId w:val="31"/>
  </w:num>
  <w:num w:numId="29" w16cid:durableId="391927953">
    <w:abstractNumId w:val="17"/>
  </w:num>
  <w:num w:numId="30" w16cid:durableId="433748154">
    <w:abstractNumId w:val="13"/>
  </w:num>
  <w:num w:numId="31" w16cid:durableId="290594004">
    <w:abstractNumId w:val="19"/>
  </w:num>
  <w:num w:numId="32" w16cid:durableId="1379553014">
    <w:abstractNumId w:val="22"/>
  </w:num>
  <w:num w:numId="33" w16cid:durableId="1011879792">
    <w:abstractNumId w:val="8"/>
    <w:lvlOverride w:ilvl="0">
      <w:lvl w:ilvl="0">
        <w:numFmt w:val="upperLetter"/>
        <w:lvlText w:val="%1."/>
        <w:lvlJc w:val="left"/>
      </w:lvl>
    </w:lvlOverride>
  </w:num>
  <w:num w:numId="34" w16cid:durableId="408768085">
    <w:abstractNumId w:val="8"/>
    <w:lvlOverride w:ilvl="0">
      <w:lvl w:ilvl="0">
        <w:numFmt w:val="upperLetter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35" w16cid:durableId="27029222">
    <w:abstractNumId w:val="23"/>
  </w:num>
  <w:num w:numId="36" w16cid:durableId="417946523">
    <w:abstractNumId w:val="36"/>
  </w:num>
  <w:num w:numId="37" w16cid:durableId="371153729">
    <w:abstractNumId w:val="12"/>
  </w:num>
  <w:num w:numId="38" w16cid:durableId="2107459324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sLQwtzQxtjQ3NLJQ0lEKTi0uzszPAykwrAUAbfQPBywAAAA="/>
  </w:docVars>
  <w:rsids>
    <w:rsidRoot w:val="006672D4"/>
    <w:rsid w:val="00000F26"/>
    <w:rsid w:val="0000187D"/>
    <w:rsid w:val="000028CA"/>
    <w:rsid w:val="00004DFD"/>
    <w:rsid w:val="00006C27"/>
    <w:rsid w:val="00006F74"/>
    <w:rsid w:val="0001137E"/>
    <w:rsid w:val="00014013"/>
    <w:rsid w:val="00014693"/>
    <w:rsid w:val="00014E17"/>
    <w:rsid w:val="00015AFF"/>
    <w:rsid w:val="00017E97"/>
    <w:rsid w:val="000212F9"/>
    <w:rsid w:val="00023A87"/>
    <w:rsid w:val="0002444B"/>
    <w:rsid w:val="00024890"/>
    <w:rsid w:val="00024FAD"/>
    <w:rsid w:val="00027DD3"/>
    <w:rsid w:val="00030B9E"/>
    <w:rsid w:val="00031DF7"/>
    <w:rsid w:val="00032851"/>
    <w:rsid w:val="00034BDD"/>
    <w:rsid w:val="000377D6"/>
    <w:rsid w:val="000408A2"/>
    <w:rsid w:val="00040963"/>
    <w:rsid w:val="0004113D"/>
    <w:rsid w:val="00043136"/>
    <w:rsid w:val="00044749"/>
    <w:rsid w:val="00044D92"/>
    <w:rsid w:val="000457AA"/>
    <w:rsid w:val="00045C3E"/>
    <w:rsid w:val="000466F4"/>
    <w:rsid w:val="00046B5D"/>
    <w:rsid w:val="00050C5D"/>
    <w:rsid w:val="00051533"/>
    <w:rsid w:val="00053D20"/>
    <w:rsid w:val="00055458"/>
    <w:rsid w:val="00057991"/>
    <w:rsid w:val="000610BD"/>
    <w:rsid w:val="00061EA6"/>
    <w:rsid w:val="00063956"/>
    <w:rsid w:val="00066D09"/>
    <w:rsid w:val="0007075B"/>
    <w:rsid w:val="00071D2E"/>
    <w:rsid w:val="00072E5C"/>
    <w:rsid w:val="00072F6D"/>
    <w:rsid w:val="000749E5"/>
    <w:rsid w:val="0008028D"/>
    <w:rsid w:val="00081319"/>
    <w:rsid w:val="000877D0"/>
    <w:rsid w:val="000879E6"/>
    <w:rsid w:val="00087D1C"/>
    <w:rsid w:val="00087F0C"/>
    <w:rsid w:val="00091573"/>
    <w:rsid w:val="00092329"/>
    <w:rsid w:val="00094FD4"/>
    <w:rsid w:val="000957B8"/>
    <w:rsid w:val="00097F42"/>
    <w:rsid w:val="000A1486"/>
    <w:rsid w:val="000A216F"/>
    <w:rsid w:val="000A2AE3"/>
    <w:rsid w:val="000A318C"/>
    <w:rsid w:val="000A36EE"/>
    <w:rsid w:val="000A41CF"/>
    <w:rsid w:val="000A49D5"/>
    <w:rsid w:val="000A5784"/>
    <w:rsid w:val="000A6096"/>
    <w:rsid w:val="000B0077"/>
    <w:rsid w:val="000B061C"/>
    <w:rsid w:val="000B0C91"/>
    <w:rsid w:val="000B22AF"/>
    <w:rsid w:val="000B2932"/>
    <w:rsid w:val="000B3C99"/>
    <w:rsid w:val="000B6307"/>
    <w:rsid w:val="000B6B7F"/>
    <w:rsid w:val="000B6BE4"/>
    <w:rsid w:val="000C34E9"/>
    <w:rsid w:val="000C4E08"/>
    <w:rsid w:val="000C51F0"/>
    <w:rsid w:val="000D0BD9"/>
    <w:rsid w:val="000D1BA3"/>
    <w:rsid w:val="000D4D24"/>
    <w:rsid w:val="000D5EEC"/>
    <w:rsid w:val="000D61DC"/>
    <w:rsid w:val="000E11E4"/>
    <w:rsid w:val="000E2628"/>
    <w:rsid w:val="000E26CF"/>
    <w:rsid w:val="000E4DC9"/>
    <w:rsid w:val="000E6CFD"/>
    <w:rsid w:val="000E6E32"/>
    <w:rsid w:val="000E77B6"/>
    <w:rsid w:val="000F01F9"/>
    <w:rsid w:val="000F179D"/>
    <w:rsid w:val="000F2251"/>
    <w:rsid w:val="000F2F48"/>
    <w:rsid w:val="000F3396"/>
    <w:rsid w:val="000F34D6"/>
    <w:rsid w:val="000F5B96"/>
    <w:rsid w:val="00100F4A"/>
    <w:rsid w:val="00101714"/>
    <w:rsid w:val="00102D6F"/>
    <w:rsid w:val="00103E82"/>
    <w:rsid w:val="0010429D"/>
    <w:rsid w:val="001044A5"/>
    <w:rsid w:val="00104868"/>
    <w:rsid w:val="00105D29"/>
    <w:rsid w:val="0010616E"/>
    <w:rsid w:val="00107A9A"/>
    <w:rsid w:val="001104AD"/>
    <w:rsid w:val="00120F62"/>
    <w:rsid w:val="00121955"/>
    <w:rsid w:val="00122561"/>
    <w:rsid w:val="001242C2"/>
    <w:rsid w:val="00124695"/>
    <w:rsid w:val="00126306"/>
    <w:rsid w:val="001317EB"/>
    <w:rsid w:val="001324C6"/>
    <w:rsid w:val="001325CD"/>
    <w:rsid w:val="00132929"/>
    <w:rsid w:val="001332F8"/>
    <w:rsid w:val="001348BC"/>
    <w:rsid w:val="00134C13"/>
    <w:rsid w:val="00141AD0"/>
    <w:rsid w:val="00143AEC"/>
    <w:rsid w:val="001443B7"/>
    <w:rsid w:val="001501A2"/>
    <w:rsid w:val="001504DF"/>
    <w:rsid w:val="00154AB9"/>
    <w:rsid w:val="001568FD"/>
    <w:rsid w:val="00156E29"/>
    <w:rsid w:val="00162CF3"/>
    <w:rsid w:val="0016376C"/>
    <w:rsid w:val="001638AF"/>
    <w:rsid w:val="00165E6C"/>
    <w:rsid w:val="0016607B"/>
    <w:rsid w:val="00166EDE"/>
    <w:rsid w:val="00167197"/>
    <w:rsid w:val="00172BCC"/>
    <w:rsid w:val="00181758"/>
    <w:rsid w:val="00185692"/>
    <w:rsid w:val="0018637F"/>
    <w:rsid w:val="00186904"/>
    <w:rsid w:val="00186955"/>
    <w:rsid w:val="00187554"/>
    <w:rsid w:val="00196063"/>
    <w:rsid w:val="00197BB8"/>
    <w:rsid w:val="001A0069"/>
    <w:rsid w:val="001A16F5"/>
    <w:rsid w:val="001A644A"/>
    <w:rsid w:val="001A6E3C"/>
    <w:rsid w:val="001B04B8"/>
    <w:rsid w:val="001B34EF"/>
    <w:rsid w:val="001B4B88"/>
    <w:rsid w:val="001B659F"/>
    <w:rsid w:val="001B724D"/>
    <w:rsid w:val="001B76F6"/>
    <w:rsid w:val="001C3D85"/>
    <w:rsid w:val="001C3FE6"/>
    <w:rsid w:val="001C65FD"/>
    <w:rsid w:val="001C6BE4"/>
    <w:rsid w:val="001D0926"/>
    <w:rsid w:val="001D4A96"/>
    <w:rsid w:val="001D4B7F"/>
    <w:rsid w:val="001D74C6"/>
    <w:rsid w:val="001D7CA1"/>
    <w:rsid w:val="001D7EDC"/>
    <w:rsid w:val="001E00B0"/>
    <w:rsid w:val="001E0F3C"/>
    <w:rsid w:val="001E167C"/>
    <w:rsid w:val="001E2ACD"/>
    <w:rsid w:val="001E4FF5"/>
    <w:rsid w:val="001E64F1"/>
    <w:rsid w:val="001F14F7"/>
    <w:rsid w:val="001F3782"/>
    <w:rsid w:val="001F4C3E"/>
    <w:rsid w:val="001F753B"/>
    <w:rsid w:val="00201627"/>
    <w:rsid w:val="00201ED0"/>
    <w:rsid w:val="00202B80"/>
    <w:rsid w:val="0020345E"/>
    <w:rsid w:val="00205D1E"/>
    <w:rsid w:val="00206D7B"/>
    <w:rsid w:val="00216938"/>
    <w:rsid w:val="002172C1"/>
    <w:rsid w:val="00217B12"/>
    <w:rsid w:val="002202CA"/>
    <w:rsid w:val="00220555"/>
    <w:rsid w:val="00221075"/>
    <w:rsid w:val="0022110E"/>
    <w:rsid w:val="0022329B"/>
    <w:rsid w:val="00223E17"/>
    <w:rsid w:val="00224955"/>
    <w:rsid w:val="00224CA1"/>
    <w:rsid w:val="002255CB"/>
    <w:rsid w:val="0022712A"/>
    <w:rsid w:val="002272FA"/>
    <w:rsid w:val="002278DF"/>
    <w:rsid w:val="0022792E"/>
    <w:rsid w:val="00232118"/>
    <w:rsid w:val="00235866"/>
    <w:rsid w:val="00236482"/>
    <w:rsid w:val="0023668F"/>
    <w:rsid w:val="002414D0"/>
    <w:rsid w:val="00242000"/>
    <w:rsid w:val="00242D53"/>
    <w:rsid w:val="00244FEE"/>
    <w:rsid w:val="0024625E"/>
    <w:rsid w:val="00250A5F"/>
    <w:rsid w:val="00250E24"/>
    <w:rsid w:val="002520D1"/>
    <w:rsid w:val="002522A3"/>
    <w:rsid w:val="00252B6C"/>
    <w:rsid w:val="00253B1F"/>
    <w:rsid w:val="0025544A"/>
    <w:rsid w:val="002557A0"/>
    <w:rsid w:val="00261734"/>
    <w:rsid w:val="00261F77"/>
    <w:rsid w:val="00262795"/>
    <w:rsid w:val="00263A7F"/>
    <w:rsid w:val="00263D3D"/>
    <w:rsid w:val="0026512B"/>
    <w:rsid w:val="00265A70"/>
    <w:rsid w:val="00265C66"/>
    <w:rsid w:val="00267B70"/>
    <w:rsid w:val="002708AF"/>
    <w:rsid w:val="00272879"/>
    <w:rsid w:val="00274727"/>
    <w:rsid w:val="00274AC3"/>
    <w:rsid w:val="00274F9D"/>
    <w:rsid w:val="0027604C"/>
    <w:rsid w:val="00280B60"/>
    <w:rsid w:val="00280D64"/>
    <w:rsid w:val="002810AF"/>
    <w:rsid w:val="00281384"/>
    <w:rsid w:val="0028514B"/>
    <w:rsid w:val="002860FA"/>
    <w:rsid w:val="0028708C"/>
    <w:rsid w:val="002909AF"/>
    <w:rsid w:val="00290FE9"/>
    <w:rsid w:val="002912AA"/>
    <w:rsid w:val="00291F66"/>
    <w:rsid w:val="002955BC"/>
    <w:rsid w:val="00297351"/>
    <w:rsid w:val="002A03C0"/>
    <w:rsid w:val="002A0B2C"/>
    <w:rsid w:val="002A0D30"/>
    <w:rsid w:val="002A2E55"/>
    <w:rsid w:val="002B1197"/>
    <w:rsid w:val="002B2167"/>
    <w:rsid w:val="002B6E31"/>
    <w:rsid w:val="002C1039"/>
    <w:rsid w:val="002C2D0E"/>
    <w:rsid w:val="002C7EF9"/>
    <w:rsid w:val="002D0D41"/>
    <w:rsid w:val="002D3835"/>
    <w:rsid w:val="002D43C4"/>
    <w:rsid w:val="002D512E"/>
    <w:rsid w:val="002E3AE3"/>
    <w:rsid w:val="002E53EC"/>
    <w:rsid w:val="002E6E75"/>
    <w:rsid w:val="002F2795"/>
    <w:rsid w:val="002F319C"/>
    <w:rsid w:val="002F356B"/>
    <w:rsid w:val="002F4DA5"/>
    <w:rsid w:val="002F61C9"/>
    <w:rsid w:val="002F7979"/>
    <w:rsid w:val="00301172"/>
    <w:rsid w:val="00301755"/>
    <w:rsid w:val="00301E3A"/>
    <w:rsid w:val="0030433E"/>
    <w:rsid w:val="003067B9"/>
    <w:rsid w:val="003069FF"/>
    <w:rsid w:val="003070B1"/>
    <w:rsid w:val="003115A2"/>
    <w:rsid w:val="00311DF0"/>
    <w:rsid w:val="003141DC"/>
    <w:rsid w:val="00316EC1"/>
    <w:rsid w:val="00321823"/>
    <w:rsid w:val="00321F91"/>
    <w:rsid w:val="003249C3"/>
    <w:rsid w:val="00325623"/>
    <w:rsid w:val="00325D71"/>
    <w:rsid w:val="00325EC3"/>
    <w:rsid w:val="00335D38"/>
    <w:rsid w:val="00337F8F"/>
    <w:rsid w:val="003417B7"/>
    <w:rsid w:val="00341C44"/>
    <w:rsid w:val="00341CCD"/>
    <w:rsid w:val="003450C0"/>
    <w:rsid w:val="003451AB"/>
    <w:rsid w:val="003478F2"/>
    <w:rsid w:val="00347A18"/>
    <w:rsid w:val="003517BA"/>
    <w:rsid w:val="00352C3B"/>
    <w:rsid w:val="0035657A"/>
    <w:rsid w:val="003573EB"/>
    <w:rsid w:val="003612D9"/>
    <w:rsid w:val="003674FF"/>
    <w:rsid w:val="003716DA"/>
    <w:rsid w:val="003725B8"/>
    <w:rsid w:val="00372814"/>
    <w:rsid w:val="00372C2B"/>
    <w:rsid w:val="00372C56"/>
    <w:rsid w:val="003738B9"/>
    <w:rsid w:val="003756A8"/>
    <w:rsid w:val="00377FD1"/>
    <w:rsid w:val="00380AC3"/>
    <w:rsid w:val="0038200E"/>
    <w:rsid w:val="003859DA"/>
    <w:rsid w:val="00385CBE"/>
    <w:rsid w:val="003906BE"/>
    <w:rsid w:val="003906FD"/>
    <w:rsid w:val="00390786"/>
    <w:rsid w:val="00391AB8"/>
    <w:rsid w:val="0039232D"/>
    <w:rsid w:val="00392DE4"/>
    <w:rsid w:val="003935F5"/>
    <w:rsid w:val="00393AF2"/>
    <w:rsid w:val="0039492F"/>
    <w:rsid w:val="0039593C"/>
    <w:rsid w:val="003A7258"/>
    <w:rsid w:val="003B2D25"/>
    <w:rsid w:val="003B4536"/>
    <w:rsid w:val="003B5001"/>
    <w:rsid w:val="003C02AA"/>
    <w:rsid w:val="003C7491"/>
    <w:rsid w:val="003D0E95"/>
    <w:rsid w:val="003D1F3E"/>
    <w:rsid w:val="003D4A12"/>
    <w:rsid w:val="003D5806"/>
    <w:rsid w:val="003D6313"/>
    <w:rsid w:val="003D7C3F"/>
    <w:rsid w:val="003E0B9F"/>
    <w:rsid w:val="003E19B1"/>
    <w:rsid w:val="003E66EA"/>
    <w:rsid w:val="003E6AEA"/>
    <w:rsid w:val="003E71F3"/>
    <w:rsid w:val="003F2E59"/>
    <w:rsid w:val="003F3856"/>
    <w:rsid w:val="003F3EFA"/>
    <w:rsid w:val="003F6334"/>
    <w:rsid w:val="003F6EFC"/>
    <w:rsid w:val="00400213"/>
    <w:rsid w:val="00401BE6"/>
    <w:rsid w:val="004040E4"/>
    <w:rsid w:val="00404B49"/>
    <w:rsid w:val="00404CA2"/>
    <w:rsid w:val="00407B44"/>
    <w:rsid w:val="004108C1"/>
    <w:rsid w:val="00410957"/>
    <w:rsid w:val="00410DA9"/>
    <w:rsid w:val="00411002"/>
    <w:rsid w:val="0041120E"/>
    <w:rsid w:val="00413347"/>
    <w:rsid w:val="004152E5"/>
    <w:rsid w:val="00417A7E"/>
    <w:rsid w:val="00421951"/>
    <w:rsid w:val="00431C53"/>
    <w:rsid w:val="004321B0"/>
    <w:rsid w:val="00435870"/>
    <w:rsid w:val="004378FD"/>
    <w:rsid w:val="00437AF9"/>
    <w:rsid w:val="0044383B"/>
    <w:rsid w:val="00444216"/>
    <w:rsid w:val="0044458D"/>
    <w:rsid w:val="0045307B"/>
    <w:rsid w:val="0045391A"/>
    <w:rsid w:val="0045496B"/>
    <w:rsid w:val="00455BD5"/>
    <w:rsid w:val="004703E3"/>
    <w:rsid w:val="00471913"/>
    <w:rsid w:val="004733AF"/>
    <w:rsid w:val="004739DB"/>
    <w:rsid w:val="0047678A"/>
    <w:rsid w:val="004778EC"/>
    <w:rsid w:val="004800D0"/>
    <w:rsid w:val="004805E0"/>
    <w:rsid w:val="0048114E"/>
    <w:rsid w:val="004812A2"/>
    <w:rsid w:val="0048393F"/>
    <w:rsid w:val="0048681B"/>
    <w:rsid w:val="00487EAB"/>
    <w:rsid w:val="00491637"/>
    <w:rsid w:val="004926A5"/>
    <w:rsid w:val="004946D1"/>
    <w:rsid w:val="00494D3C"/>
    <w:rsid w:val="00495121"/>
    <w:rsid w:val="00497B46"/>
    <w:rsid w:val="004A0152"/>
    <w:rsid w:val="004A06E0"/>
    <w:rsid w:val="004A433B"/>
    <w:rsid w:val="004A72C7"/>
    <w:rsid w:val="004B4396"/>
    <w:rsid w:val="004B47AA"/>
    <w:rsid w:val="004B5CD5"/>
    <w:rsid w:val="004B732C"/>
    <w:rsid w:val="004B7440"/>
    <w:rsid w:val="004C10E5"/>
    <w:rsid w:val="004C659C"/>
    <w:rsid w:val="004C740A"/>
    <w:rsid w:val="004D0A55"/>
    <w:rsid w:val="004D57C4"/>
    <w:rsid w:val="004D7764"/>
    <w:rsid w:val="004E01E9"/>
    <w:rsid w:val="004E0603"/>
    <w:rsid w:val="004E06CE"/>
    <w:rsid w:val="004E101F"/>
    <w:rsid w:val="004E16C3"/>
    <w:rsid w:val="004E24C4"/>
    <w:rsid w:val="004E2710"/>
    <w:rsid w:val="004E4340"/>
    <w:rsid w:val="004E79D1"/>
    <w:rsid w:val="004F169D"/>
    <w:rsid w:val="004F3E15"/>
    <w:rsid w:val="004F7DD2"/>
    <w:rsid w:val="00500A01"/>
    <w:rsid w:val="00500AD2"/>
    <w:rsid w:val="00500BEC"/>
    <w:rsid w:val="005022EB"/>
    <w:rsid w:val="00503027"/>
    <w:rsid w:val="00512445"/>
    <w:rsid w:val="00513B04"/>
    <w:rsid w:val="00515571"/>
    <w:rsid w:val="00520F19"/>
    <w:rsid w:val="00521A57"/>
    <w:rsid w:val="00530303"/>
    <w:rsid w:val="00530489"/>
    <w:rsid w:val="00530680"/>
    <w:rsid w:val="0053136F"/>
    <w:rsid w:val="00533750"/>
    <w:rsid w:val="005434D7"/>
    <w:rsid w:val="0054352E"/>
    <w:rsid w:val="00544E15"/>
    <w:rsid w:val="00545DE7"/>
    <w:rsid w:val="005468B1"/>
    <w:rsid w:val="00551784"/>
    <w:rsid w:val="0055224D"/>
    <w:rsid w:val="00554E17"/>
    <w:rsid w:val="00560D6D"/>
    <w:rsid w:val="005662F7"/>
    <w:rsid w:val="00572D9C"/>
    <w:rsid w:val="0057395E"/>
    <w:rsid w:val="0057527A"/>
    <w:rsid w:val="00577DB1"/>
    <w:rsid w:val="005802B3"/>
    <w:rsid w:val="0058146B"/>
    <w:rsid w:val="00582546"/>
    <w:rsid w:val="0058260E"/>
    <w:rsid w:val="0058546A"/>
    <w:rsid w:val="00586AE5"/>
    <w:rsid w:val="005873E4"/>
    <w:rsid w:val="00587690"/>
    <w:rsid w:val="005902BE"/>
    <w:rsid w:val="00592FEA"/>
    <w:rsid w:val="00594A7F"/>
    <w:rsid w:val="005951D4"/>
    <w:rsid w:val="00596F5E"/>
    <w:rsid w:val="00597531"/>
    <w:rsid w:val="005A0022"/>
    <w:rsid w:val="005B0D03"/>
    <w:rsid w:val="005B12CC"/>
    <w:rsid w:val="005B220A"/>
    <w:rsid w:val="005B2798"/>
    <w:rsid w:val="005B48B5"/>
    <w:rsid w:val="005B5893"/>
    <w:rsid w:val="005B5994"/>
    <w:rsid w:val="005B7170"/>
    <w:rsid w:val="005C0E6C"/>
    <w:rsid w:val="005C15C9"/>
    <w:rsid w:val="005C237B"/>
    <w:rsid w:val="005C4668"/>
    <w:rsid w:val="005C6BBD"/>
    <w:rsid w:val="005C7068"/>
    <w:rsid w:val="005C74A0"/>
    <w:rsid w:val="005D013A"/>
    <w:rsid w:val="005D4CDF"/>
    <w:rsid w:val="005D76E5"/>
    <w:rsid w:val="005E02AA"/>
    <w:rsid w:val="005E1DF7"/>
    <w:rsid w:val="005E3768"/>
    <w:rsid w:val="005E6106"/>
    <w:rsid w:val="005E696C"/>
    <w:rsid w:val="005F1283"/>
    <w:rsid w:val="005F50D0"/>
    <w:rsid w:val="005F6BDF"/>
    <w:rsid w:val="005F708E"/>
    <w:rsid w:val="006036DF"/>
    <w:rsid w:val="0060680D"/>
    <w:rsid w:val="006069A9"/>
    <w:rsid w:val="00606FFB"/>
    <w:rsid w:val="00610396"/>
    <w:rsid w:val="006116CD"/>
    <w:rsid w:val="00614859"/>
    <w:rsid w:val="0061630F"/>
    <w:rsid w:val="00622358"/>
    <w:rsid w:val="0062337A"/>
    <w:rsid w:val="00624094"/>
    <w:rsid w:val="00632DB2"/>
    <w:rsid w:val="006331E4"/>
    <w:rsid w:val="0063748C"/>
    <w:rsid w:val="00640CF7"/>
    <w:rsid w:val="00641133"/>
    <w:rsid w:val="00642F80"/>
    <w:rsid w:val="00643DFD"/>
    <w:rsid w:val="0064469A"/>
    <w:rsid w:val="00646DE0"/>
    <w:rsid w:val="00651D81"/>
    <w:rsid w:val="00652E13"/>
    <w:rsid w:val="006532C1"/>
    <w:rsid w:val="00653F2A"/>
    <w:rsid w:val="006558D2"/>
    <w:rsid w:val="00661D5F"/>
    <w:rsid w:val="006630FC"/>
    <w:rsid w:val="006672D4"/>
    <w:rsid w:val="00667B05"/>
    <w:rsid w:val="00667B65"/>
    <w:rsid w:val="00667F85"/>
    <w:rsid w:val="00670AEC"/>
    <w:rsid w:val="00670E10"/>
    <w:rsid w:val="00672F45"/>
    <w:rsid w:val="006749B8"/>
    <w:rsid w:val="00674C9F"/>
    <w:rsid w:val="00676E7A"/>
    <w:rsid w:val="00681428"/>
    <w:rsid w:val="00683CEA"/>
    <w:rsid w:val="00691C29"/>
    <w:rsid w:val="00696AE4"/>
    <w:rsid w:val="006A270A"/>
    <w:rsid w:val="006A2F7F"/>
    <w:rsid w:val="006A5269"/>
    <w:rsid w:val="006B1F5B"/>
    <w:rsid w:val="006B4E8D"/>
    <w:rsid w:val="006B5190"/>
    <w:rsid w:val="006B7F68"/>
    <w:rsid w:val="006C23EE"/>
    <w:rsid w:val="006C2DD0"/>
    <w:rsid w:val="006C42B2"/>
    <w:rsid w:val="006C4711"/>
    <w:rsid w:val="006C5118"/>
    <w:rsid w:val="006C5E1A"/>
    <w:rsid w:val="006D0095"/>
    <w:rsid w:val="006D3283"/>
    <w:rsid w:val="006D37EB"/>
    <w:rsid w:val="006D421C"/>
    <w:rsid w:val="006D4392"/>
    <w:rsid w:val="006D4EB1"/>
    <w:rsid w:val="006D63FE"/>
    <w:rsid w:val="006D726B"/>
    <w:rsid w:val="006D7C99"/>
    <w:rsid w:val="006E1E1A"/>
    <w:rsid w:val="006E3518"/>
    <w:rsid w:val="006E3E17"/>
    <w:rsid w:val="006E6E22"/>
    <w:rsid w:val="006E7DD5"/>
    <w:rsid w:val="006F1542"/>
    <w:rsid w:val="006F1A71"/>
    <w:rsid w:val="006F235F"/>
    <w:rsid w:val="006F3ABD"/>
    <w:rsid w:val="006F575A"/>
    <w:rsid w:val="006F5AB3"/>
    <w:rsid w:val="006F5AB5"/>
    <w:rsid w:val="006F61CD"/>
    <w:rsid w:val="006F6A48"/>
    <w:rsid w:val="00701D9B"/>
    <w:rsid w:val="00707459"/>
    <w:rsid w:val="00707722"/>
    <w:rsid w:val="0071028D"/>
    <w:rsid w:val="0071110D"/>
    <w:rsid w:val="00713E88"/>
    <w:rsid w:val="00715868"/>
    <w:rsid w:val="00717AE6"/>
    <w:rsid w:val="0072128E"/>
    <w:rsid w:val="00721514"/>
    <w:rsid w:val="0072153C"/>
    <w:rsid w:val="00723EA4"/>
    <w:rsid w:val="00724DC2"/>
    <w:rsid w:val="007275FD"/>
    <w:rsid w:val="00730CFC"/>
    <w:rsid w:val="00734411"/>
    <w:rsid w:val="00736306"/>
    <w:rsid w:val="007375A4"/>
    <w:rsid w:val="00740EE2"/>
    <w:rsid w:val="00741BB3"/>
    <w:rsid w:val="00743101"/>
    <w:rsid w:val="0074592E"/>
    <w:rsid w:val="007474B7"/>
    <w:rsid w:val="0075037B"/>
    <w:rsid w:val="00750AB5"/>
    <w:rsid w:val="00752330"/>
    <w:rsid w:val="007539F6"/>
    <w:rsid w:val="00755D85"/>
    <w:rsid w:val="00756456"/>
    <w:rsid w:val="00757345"/>
    <w:rsid w:val="0076041A"/>
    <w:rsid w:val="007619AE"/>
    <w:rsid w:val="007669AF"/>
    <w:rsid w:val="00766EA0"/>
    <w:rsid w:val="00767006"/>
    <w:rsid w:val="00772EBC"/>
    <w:rsid w:val="00773D91"/>
    <w:rsid w:val="00774325"/>
    <w:rsid w:val="007778FC"/>
    <w:rsid w:val="00777ACF"/>
    <w:rsid w:val="00780D33"/>
    <w:rsid w:val="00780E44"/>
    <w:rsid w:val="00782C58"/>
    <w:rsid w:val="00785BDD"/>
    <w:rsid w:val="007872B7"/>
    <w:rsid w:val="007878A0"/>
    <w:rsid w:val="00787FD5"/>
    <w:rsid w:val="00791DDF"/>
    <w:rsid w:val="00792695"/>
    <w:rsid w:val="00795F80"/>
    <w:rsid w:val="00797524"/>
    <w:rsid w:val="007A10F3"/>
    <w:rsid w:val="007A1307"/>
    <w:rsid w:val="007A3B10"/>
    <w:rsid w:val="007A4A39"/>
    <w:rsid w:val="007B2CAA"/>
    <w:rsid w:val="007B37E4"/>
    <w:rsid w:val="007B6FBB"/>
    <w:rsid w:val="007C0461"/>
    <w:rsid w:val="007C5187"/>
    <w:rsid w:val="007C564B"/>
    <w:rsid w:val="007D0AA9"/>
    <w:rsid w:val="007D1B4A"/>
    <w:rsid w:val="007D1EE9"/>
    <w:rsid w:val="007D260E"/>
    <w:rsid w:val="007D2907"/>
    <w:rsid w:val="007D2DCC"/>
    <w:rsid w:val="007D3DAE"/>
    <w:rsid w:val="007D48FA"/>
    <w:rsid w:val="007D5403"/>
    <w:rsid w:val="007D612A"/>
    <w:rsid w:val="007E1018"/>
    <w:rsid w:val="007E180B"/>
    <w:rsid w:val="007E4743"/>
    <w:rsid w:val="007E6158"/>
    <w:rsid w:val="007E73AF"/>
    <w:rsid w:val="007F017A"/>
    <w:rsid w:val="007F3992"/>
    <w:rsid w:val="007F442C"/>
    <w:rsid w:val="007F596D"/>
    <w:rsid w:val="007F6788"/>
    <w:rsid w:val="007F69D8"/>
    <w:rsid w:val="007F79DD"/>
    <w:rsid w:val="007F7C19"/>
    <w:rsid w:val="008033DF"/>
    <w:rsid w:val="0080361E"/>
    <w:rsid w:val="00803A46"/>
    <w:rsid w:val="00804BC1"/>
    <w:rsid w:val="00804BD1"/>
    <w:rsid w:val="008056A6"/>
    <w:rsid w:val="00807877"/>
    <w:rsid w:val="00807BDD"/>
    <w:rsid w:val="00807DB0"/>
    <w:rsid w:val="0081248A"/>
    <w:rsid w:val="008129B3"/>
    <w:rsid w:val="0081768D"/>
    <w:rsid w:val="00821451"/>
    <w:rsid w:val="00824EB5"/>
    <w:rsid w:val="00826745"/>
    <w:rsid w:val="00830649"/>
    <w:rsid w:val="008319BA"/>
    <w:rsid w:val="0083281D"/>
    <w:rsid w:val="00833496"/>
    <w:rsid w:val="008347A8"/>
    <w:rsid w:val="00834BB1"/>
    <w:rsid w:val="00835B36"/>
    <w:rsid w:val="00835E3D"/>
    <w:rsid w:val="00836E6A"/>
    <w:rsid w:val="00837646"/>
    <w:rsid w:val="008378B4"/>
    <w:rsid w:val="00840F15"/>
    <w:rsid w:val="008413CD"/>
    <w:rsid w:val="00842F2A"/>
    <w:rsid w:val="00843390"/>
    <w:rsid w:val="00843CE4"/>
    <w:rsid w:val="00845E66"/>
    <w:rsid w:val="0085308B"/>
    <w:rsid w:val="00853A28"/>
    <w:rsid w:val="00854976"/>
    <w:rsid w:val="00854E08"/>
    <w:rsid w:val="00855F18"/>
    <w:rsid w:val="0086098F"/>
    <w:rsid w:val="008609F9"/>
    <w:rsid w:val="0086221F"/>
    <w:rsid w:val="00862DB7"/>
    <w:rsid w:val="00867EC5"/>
    <w:rsid w:val="00872860"/>
    <w:rsid w:val="008728A7"/>
    <w:rsid w:val="00876C01"/>
    <w:rsid w:val="008770B6"/>
    <w:rsid w:val="00877DE5"/>
    <w:rsid w:val="008826DF"/>
    <w:rsid w:val="008830E8"/>
    <w:rsid w:val="00887254"/>
    <w:rsid w:val="00887401"/>
    <w:rsid w:val="00890BB2"/>
    <w:rsid w:val="00893671"/>
    <w:rsid w:val="008947D8"/>
    <w:rsid w:val="00895286"/>
    <w:rsid w:val="00896429"/>
    <w:rsid w:val="008A29BC"/>
    <w:rsid w:val="008A2E05"/>
    <w:rsid w:val="008A4CF0"/>
    <w:rsid w:val="008A5C5A"/>
    <w:rsid w:val="008B0731"/>
    <w:rsid w:val="008B3B15"/>
    <w:rsid w:val="008B7573"/>
    <w:rsid w:val="008C12B4"/>
    <w:rsid w:val="008C1A8E"/>
    <w:rsid w:val="008C1D2B"/>
    <w:rsid w:val="008C1E62"/>
    <w:rsid w:val="008C25C2"/>
    <w:rsid w:val="008C4D6B"/>
    <w:rsid w:val="008C6390"/>
    <w:rsid w:val="008D0F08"/>
    <w:rsid w:val="008D311D"/>
    <w:rsid w:val="008D31CD"/>
    <w:rsid w:val="008D3670"/>
    <w:rsid w:val="008D41C5"/>
    <w:rsid w:val="008E029A"/>
    <w:rsid w:val="008E13E6"/>
    <w:rsid w:val="008E27E6"/>
    <w:rsid w:val="008E3402"/>
    <w:rsid w:val="008E54CA"/>
    <w:rsid w:val="008E63E1"/>
    <w:rsid w:val="008F3FBC"/>
    <w:rsid w:val="008F521F"/>
    <w:rsid w:val="008F5E16"/>
    <w:rsid w:val="008F642C"/>
    <w:rsid w:val="008F7D38"/>
    <w:rsid w:val="009015E7"/>
    <w:rsid w:val="009027D6"/>
    <w:rsid w:val="00902C6B"/>
    <w:rsid w:val="009054C2"/>
    <w:rsid w:val="009061DE"/>
    <w:rsid w:val="009113EF"/>
    <w:rsid w:val="00911A04"/>
    <w:rsid w:val="0091320F"/>
    <w:rsid w:val="00914B7C"/>
    <w:rsid w:val="009207ED"/>
    <w:rsid w:val="00920D85"/>
    <w:rsid w:val="00923AB7"/>
    <w:rsid w:val="00925CD0"/>
    <w:rsid w:val="009275CF"/>
    <w:rsid w:val="0092760C"/>
    <w:rsid w:val="009312B4"/>
    <w:rsid w:val="00931A80"/>
    <w:rsid w:val="00931D7C"/>
    <w:rsid w:val="00932B38"/>
    <w:rsid w:val="00933326"/>
    <w:rsid w:val="0094156E"/>
    <w:rsid w:val="009418CB"/>
    <w:rsid w:val="00942A54"/>
    <w:rsid w:val="009437A5"/>
    <w:rsid w:val="00950AD2"/>
    <w:rsid w:val="009510F0"/>
    <w:rsid w:val="00954202"/>
    <w:rsid w:val="00955310"/>
    <w:rsid w:val="00956B28"/>
    <w:rsid w:val="00962E98"/>
    <w:rsid w:val="00963079"/>
    <w:rsid w:val="009637FE"/>
    <w:rsid w:val="00964215"/>
    <w:rsid w:val="0096726B"/>
    <w:rsid w:val="00973765"/>
    <w:rsid w:val="00974A81"/>
    <w:rsid w:val="00975700"/>
    <w:rsid w:val="009830E7"/>
    <w:rsid w:val="009834E8"/>
    <w:rsid w:val="00986671"/>
    <w:rsid w:val="00986E9D"/>
    <w:rsid w:val="009873E3"/>
    <w:rsid w:val="0099145D"/>
    <w:rsid w:val="00995CA0"/>
    <w:rsid w:val="009A0A14"/>
    <w:rsid w:val="009A3420"/>
    <w:rsid w:val="009A41DD"/>
    <w:rsid w:val="009A47F6"/>
    <w:rsid w:val="009A77E6"/>
    <w:rsid w:val="009B0356"/>
    <w:rsid w:val="009B0499"/>
    <w:rsid w:val="009B269F"/>
    <w:rsid w:val="009B3A6B"/>
    <w:rsid w:val="009B6EB2"/>
    <w:rsid w:val="009B731A"/>
    <w:rsid w:val="009C08B4"/>
    <w:rsid w:val="009C0D3A"/>
    <w:rsid w:val="009C40C8"/>
    <w:rsid w:val="009C4EDD"/>
    <w:rsid w:val="009C5CA1"/>
    <w:rsid w:val="009C674B"/>
    <w:rsid w:val="009D2100"/>
    <w:rsid w:val="009D2BA0"/>
    <w:rsid w:val="009D4E0C"/>
    <w:rsid w:val="009D6D0A"/>
    <w:rsid w:val="009E0F46"/>
    <w:rsid w:val="009E18EF"/>
    <w:rsid w:val="009E285A"/>
    <w:rsid w:val="009E2C2B"/>
    <w:rsid w:val="009E3C1C"/>
    <w:rsid w:val="009E43CD"/>
    <w:rsid w:val="009E5A6C"/>
    <w:rsid w:val="009E74D5"/>
    <w:rsid w:val="009F4370"/>
    <w:rsid w:val="009F6ED6"/>
    <w:rsid w:val="00A003DB"/>
    <w:rsid w:val="00A00C62"/>
    <w:rsid w:val="00A01181"/>
    <w:rsid w:val="00A03E50"/>
    <w:rsid w:val="00A05CC9"/>
    <w:rsid w:val="00A07E3C"/>
    <w:rsid w:val="00A10903"/>
    <w:rsid w:val="00A117C9"/>
    <w:rsid w:val="00A11A8A"/>
    <w:rsid w:val="00A12A32"/>
    <w:rsid w:val="00A12CB9"/>
    <w:rsid w:val="00A14957"/>
    <w:rsid w:val="00A14FD7"/>
    <w:rsid w:val="00A155AC"/>
    <w:rsid w:val="00A17227"/>
    <w:rsid w:val="00A2190B"/>
    <w:rsid w:val="00A236AB"/>
    <w:rsid w:val="00A27ACD"/>
    <w:rsid w:val="00A3007B"/>
    <w:rsid w:val="00A33BAF"/>
    <w:rsid w:val="00A340B7"/>
    <w:rsid w:val="00A35B0B"/>
    <w:rsid w:val="00A370D3"/>
    <w:rsid w:val="00A41135"/>
    <w:rsid w:val="00A415C9"/>
    <w:rsid w:val="00A44A66"/>
    <w:rsid w:val="00A44A6C"/>
    <w:rsid w:val="00A50658"/>
    <w:rsid w:val="00A5374A"/>
    <w:rsid w:val="00A54561"/>
    <w:rsid w:val="00A54B5D"/>
    <w:rsid w:val="00A577A5"/>
    <w:rsid w:val="00A57856"/>
    <w:rsid w:val="00A62347"/>
    <w:rsid w:val="00A629AC"/>
    <w:rsid w:val="00A62D34"/>
    <w:rsid w:val="00A631F9"/>
    <w:rsid w:val="00A6490B"/>
    <w:rsid w:val="00A67182"/>
    <w:rsid w:val="00A701AE"/>
    <w:rsid w:val="00A70858"/>
    <w:rsid w:val="00A70CAD"/>
    <w:rsid w:val="00A80584"/>
    <w:rsid w:val="00A817B0"/>
    <w:rsid w:val="00A826A6"/>
    <w:rsid w:val="00A84166"/>
    <w:rsid w:val="00A847E5"/>
    <w:rsid w:val="00A86A1A"/>
    <w:rsid w:val="00A90AB4"/>
    <w:rsid w:val="00A91C45"/>
    <w:rsid w:val="00A93738"/>
    <w:rsid w:val="00A9375D"/>
    <w:rsid w:val="00A94A6B"/>
    <w:rsid w:val="00A95378"/>
    <w:rsid w:val="00A95E26"/>
    <w:rsid w:val="00A979F9"/>
    <w:rsid w:val="00AA07FE"/>
    <w:rsid w:val="00AA0DA9"/>
    <w:rsid w:val="00AA112D"/>
    <w:rsid w:val="00AA14D7"/>
    <w:rsid w:val="00AA463F"/>
    <w:rsid w:val="00AA51C8"/>
    <w:rsid w:val="00AA5498"/>
    <w:rsid w:val="00AA72F4"/>
    <w:rsid w:val="00AB14DE"/>
    <w:rsid w:val="00AB5F84"/>
    <w:rsid w:val="00AB640F"/>
    <w:rsid w:val="00AB7E34"/>
    <w:rsid w:val="00AC57FA"/>
    <w:rsid w:val="00AC592E"/>
    <w:rsid w:val="00AC788B"/>
    <w:rsid w:val="00AD0ABC"/>
    <w:rsid w:val="00AD1B24"/>
    <w:rsid w:val="00AD275A"/>
    <w:rsid w:val="00AD29D8"/>
    <w:rsid w:val="00AD4904"/>
    <w:rsid w:val="00AD5F73"/>
    <w:rsid w:val="00AE2F42"/>
    <w:rsid w:val="00AE44F5"/>
    <w:rsid w:val="00AF0584"/>
    <w:rsid w:val="00AF1875"/>
    <w:rsid w:val="00AF1BA9"/>
    <w:rsid w:val="00AF205A"/>
    <w:rsid w:val="00AF282A"/>
    <w:rsid w:val="00AF3473"/>
    <w:rsid w:val="00AF4125"/>
    <w:rsid w:val="00AF749E"/>
    <w:rsid w:val="00B00807"/>
    <w:rsid w:val="00B01442"/>
    <w:rsid w:val="00B03174"/>
    <w:rsid w:val="00B04D0F"/>
    <w:rsid w:val="00B05774"/>
    <w:rsid w:val="00B05EDA"/>
    <w:rsid w:val="00B066DD"/>
    <w:rsid w:val="00B11FB7"/>
    <w:rsid w:val="00B13EFF"/>
    <w:rsid w:val="00B1449F"/>
    <w:rsid w:val="00B1616C"/>
    <w:rsid w:val="00B16F02"/>
    <w:rsid w:val="00B17ABF"/>
    <w:rsid w:val="00B20710"/>
    <w:rsid w:val="00B2330E"/>
    <w:rsid w:val="00B23FD4"/>
    <w:rsid w:val="00B241E4"/>
    <w:rsid w:val="00B25D79"/>
    <w:rsid w:val="00B26516"/>
    <w:rsid w:val="00B2659C"/>
    <w:rsid w:val="00B26633"/>
    <w:rsid w:val="00B271C4"/>
    <w:rsid w:val="00B27855"/>
    <w:rsid w:val="00B27CA9"/>
    <w:rsid w:val="00B36845"/>
    <w:rsid w:val="00B370D9"/>
    <w:rsid w:val="00B45FE8"/>
    <w:rsid w:val="00B4708C"/>
    <w:rsid w:val="00B512AE"/>
    <w:rsid w:val="00B57442"/>
    <w:rsid w:val="00B575EF"/>
    <w:rsid w:val="00B575F1"/>
    <w:rsid w:val="00B60466"/>
    <w:rsid w:val="00B612CB"/>
    <w:rsid w:val="00B620BD"/>
    <w:rsid w:val="00B723A1"/>
    <w:rsid w:val="00B80680"/>
    <w:rsid w:val="00B80B76"/>
    <w:rsid w:val="00B8103D"/>
    <w:rsid w:val="00B84C2E"/>
    <w:rsid w:val="00B858D5"/>
    <w:rsid w:val="00B86D56"/>
    <w:rsid w:val="00B87A3F"/>
    <w:rsid w:val="00B90F9F"/>
    <w:rsid w:val="00B9255F"/>
    <w:rsid w:val="00B93A59"/>
    <w:rsid w:val="00B95A64"/>
    <w:rsid w:val="00B969A4"/>
    <w:rsid w:val="00B9768D"/>
    <w:rsid w:val="00BA17E3"/>
    <w:rsid w:val="00BA4693"/>
    <w:rsid w:val="00BA5198"/>
    <w:rsid w:val="00BA5C7E"/>
    <w:rsid w:val="00BB19B1"/>
    <w:rsid w:val="00BB39F3"/>
    <w:rsid w:val="00BB5907"/>
    <w:rsid w:val="00BB60E8"/>
    <w:rsid w:val="00BB6645"/>
    <w:rsid w:val="00BB674E"/>
    <w:rsid w:val="00BB6B83"/>
    <w:rsid w:val="00BC001C"/>
    <w:rsid w:val="00BC2AC5"/>
    <w:rsid w:val="00BC3A07"/>
    <w:rsid w:val="00BC60BE"/>
    <w:rsid w:val="00BC6E8C"/>
    <w:rsid w:val="00BC7816"/>
    <w:rsid w:val="00BD1604"/>
    <w:rsid w:val="00BD5C09"/>
    <w:rsid w:val="00BD69C7"/>
    <w:rsid w:val="00BD6E8B"/>
    <w:rsid w:val="00BE0E95"/>
    <w:rsid w:val="00BE177E"/>
    <w:rsid w:val="00BE2D49"/>
    <w:rsid w:val="00BE56DF"/>
    <w:rsid w:val="00BE6BA7"/>
    <w:rsid w:val="00BE7E41"/>
    <w:rsid w:val="00BF154F"/>
    <w:rsid w:val="00BF4BD1"/>
    <w:rsid w:val="00BF5C96"/>
    <w:rsid w:val="00BF6460"/>
    <w:rsid w:val="00BF647F"/>
    <w:rsid w:val="00BF6DDF"/>
    <w:rsid w:val="00C019AC"/>
    <w:rsid w:val="00C021AE"/>
    <w:rsid w:val="00C02AE5"/>
    <w:rsid w:val="00C04A39"/>
    <w:rsid w:val="00C1128E"/>
    <w:rsid w:val="00C13C6A"/>
    <w:rsid w:val="00C15EAC"/>
    <w:rsid w:val="00C166B5"/>
    <w:rsid w:val="00C17C1E"/>
    <w:rsid w:val="00C20AE8"/>
    <w:rsid w:val="00C20E75"/>
    <w:rsid w:val="00C212A3"/>
    <w:rsid w:val="00C22848"/>
    <w:rsid w:val="00C30640"/>
    <w:rsid w:val="00C31FEA"/>
    <w:rsid w:val="00C321BE"/>
    <w:rsid w:val="00C32717"/>
    <w:rsid w:val="00C32CCA"/>
    <w:rsid w:val="00C37275"/>
    <w:rsid w:val="00C41D72"/>
    <w:rsid w:val="00C4210A"/>
    <w:rsid w:val="00C423EB"/>
    <w:rsid w:val="00C429F5"/>
    <w:rsid w:val="00C432DC"/>
    <w:rsid w:val="00C44B99"/>
    <w:rsid w:val="00C4772E"/>
    <w:rsid w:val="00C5290D"/>
    <w:rsid w:val="00C52EFE"/>
    <w:rsid w:val="00C5582F"/>
    <w:rsid w:val="00C66C58"/>
    <w:rsid w:val="00C67669"/>
    <w:rsid w:val="00C70238"/>
    <w:rsid w:val="00C70606"/>
    <w:rsid w:val="00C71A99"/>
    <w:rsid w:val="00C721CE"/>
    <w:rsid w:val="00C74B51"/>
    <w:rsid w:val="00C77BC0"/>
    <w:rsid w:val="00C81011"/>
    <w:rsid w:val="00C8231F"/>
    <w:rsid w:val="00C84C55"/>
    <w:rsid w:val="00C850E3"/>
    <w:rsid w:val="00C860C8"/>
    <w:rsid w:val="00C869CC"/>
    <w:rsid w:val="00C912BA"/>
    <w:rsid w:val="00C93836"/>
    <w:rsid w:val="00C947F0"/>
    <w:rsid w:val="00C949EC"/>
    <w:rsid w:val="00C95513"/>
    <w:rsid w:val="00C9706A"/>
    <w:rsid w:val="00CA2445"/>
    <w:rsid w:val="00CA24ED"/>
    <w:rsid w:val="00CA3AE6"/>
    <w:rsid w:val="00CA3FD4"/>
    <w:rsid w:val="00CA4FE4"/>
    <w:rsid w:val="00CA596B"/>
    <w:rsid w:val="00CA6BC8"/>
    <w:rsid w:val="00CB056E"/>
    <w:rsid w:val="00CB4920"/>
    <w:rsid w:val="00CB71B2"/>
    <w:rsid w:val="00CC12CA"/>
    <w:rsid w:val="00CC1A21"/>
    <w:rsid w:val="00CC3EE1"/>
    <w:rsid w:val="00CC42CA"/>
    <w:rsid w:val="00CC49D9"/>
    <w:rsid w:val="00CD001A"/>
    <w:rsid w:val="00CD10E9"/>
    <w:rsid w:val="00CD1B14"/>
    <w:rsid w:val="00CD2CE9"/>
    <w:rsid w:val="00CD56CC"/>
    <w:rsid w:val="00CD5F62"/>
    <w:rsid w:val="00CD6859"/>
    <w:rsid w:val="00CE0695"/>
    <w:rsid w:val="00CE23F2"/>
    <w:rsid w:val="00CE4E20"/>
    <w:rsid w:val="00CE5B00"/>
    <w:rsid w:val="00CE6713"/>
    <w:rsid w:val="00CE74C7"/>
    <w:rsid w:val="00CF2244"/>
    <w:rsid w:val="00CF49F7"/>
    <w:rsid w:val="00CF5700"/>
    <w:rsid w:val="00CF6388"/>
    <w:rsid w:val="00D01986"/>
    <w:rsid w:val="00D01D2B"/>
    <w:rsid w:val="00D02ED7"/>
    <w:rsid w:val="00D040DE"/>
    <w:rsid w:val="00D04967"/>
    <w:rsid w:val="00D063B7"/>
    <w:rsid w:val="00D13934"/>
    <w:rsid w:val="00D21643"/>
    <w:rsid w:val="00D2189E"/>
    <w:rsid w:val="00D255CF"/>
    <w:rsid w:val="00D25707"/>
    <w:rsid w:val="00D30B7D"/>
    <w:rsid w:val="00D338A2"/>
    <w:rsid w:val="00D35F14"/>
    <w:rsid w:val="00D36B01"/>
    <w:rsid w:val="00D40D14"/>
    <w:rsid w:val="00D53CCE"/>
    <w:rsid w:val="00D5485A"/>
    <w:rsid w:val="00D573C6"/>
    <w:rsid w:val="00D576A5"/>
    <w:rsid w:val="00D60AD2"/>
    <w:rsid w:val="00D60DFE"/>
    <w:rsid w:val="00D624A5"/>
    <w:rsid w:val="00D6310D"/>
    <w:rsid w:val="00D6449E"/>
    <w:rsid w:val="00D723E6"/>
    <w:rsid w:val="00D72587"/>
    <w:rsid w:val="00D738C3"/>
    <w:rsid w:val="00D73E11"/>
    <w:rsid w:val="00D73F93"/>
    <w:rsid w:val="00D8004C"/>
    <w:rsid w:val="00D8470F"/>
    <w:rsid w:val="00D85C40"/>
    <w:rsid w:val="00D86674"/>
    <w:rsid w:val="00D86F5F"/>
    <w:rsid w:val="00D878EB"/>
    <w:rsid w:val="00D90113"/>
    <w:rsid w:val="00D9199D"/>
    <w:rsid w:val="00D93B11"/>
    <w:rsid w:val="00D948ED"/>
    <w:rsid w:val="00D95909"/>
    <w:rsid w:val="00D96B0B"/>
    <w:rsid w:val="00D979B5"/>
    <w:rsid w:val="00DA09D5"/>
    <w:rsid w:val="00DA2EAC"/>
    <w:rsid w:val="00DA636A"/>
    <w:rsid w:val="00DA6876"/>
    <w:rsid w:val="00DB1D75"/>
    <w:rsid w:val="00DB2339"/>
    <w:rsid w:val="00DB3A5C"/>
    <w:rsid w:val="00DB3AB5"/>
    <w:rsid w:val="00DB4154"/>
    <w:rsid w:val="00DB4750"/>
    <w:rsid w:val="00DB4EA1"/>
    <w:rsid w:val="00DB577F"/>
    <w:rsid w:val="00DB5AE3"/>
    <w:rsid w:val="00DC190C"/>
    <w:rsid w:val="00DC1F80"/>
    <w:rsid w:val="00DC3C4F"/>
    <w:rsid w:val="00DC43F2"/>
    <w:rsid w:val="00DC468B"/>
    <w:rsid w:val="00DC491A"/>
    <w:rsid w:val="00DC50CB"/>
    <w:rsid w:val="00DC55BF"/>
    <w:rsid w:val="00DC72A9"/>
    <w:rsid w:val="00DC73BA"/>
    <w:rsid w:val="00DE3441"/>
    <w:rsid w:val="00DE4AB9"/>
    <w:rsid w:val="00DE53E2"/>
    <w:rsid w:val="00DE7E3C"/>
    <w:rsid w:val="00DF099B"/>
    <w:rsid w:val="00DF0C76"/>
    <w:rsid w:val="00DF2181"/>
    <w:rsid w:val="00DF50A8"/>
    <w:rsid w:val="00DF5D08"/>
    <w:rsid w:val="00E022C6"/>
    <w:rsid w:val="00E0328F"/>
    <w:rsid w:val="00E05A65"/>
    <w:rsid w:val="00E066A8"/>
    <w:rsid w:val="00E06FA9"/>
    <w:rsid w:val="00E129E5"/>
    <w:rsid w:val="00E13EA5"/>
    <w:rsid w:val="00E142D7"/>
    <w:rsid w:val="00E14AB3"/>
    <w:rsid w:val="00E203FA"/>
    <w:rsid w:val="00E20D65"/>
    <w:rsid w:val="00E23069"/>
    <w:rsid w:val="00E23780"/>
    <w:rsid w:val="00E238DB"/>
    <w:rsid w:val="00E24804"/>
    <w:rsid w:val="00E24AFF"/>
    <w:rsid w:val="00E24B9A"/>
    <w:rsid w:val="00E25FC5"/>
    <w:rsid w:val="00E26013"/>
    <w:rsid w:val="00E26CCF"/>
    <w:rsid w:val="00E26D37"/>
    <w:rsid w:val="00E3252A"/>
    <w:rsid w:val="00E35FB9"/>
    <w:rsid w:val="00E37178"/>
    <w:rsid w:val="00E41A21"/>
    <w:rsid w:val="00E41F07"/>
    <w:rsid w:val="00E4322F"/>
    <w:rsid w:val="00E45CF8"/>
    <w:rsid w:val="00E4677A"/>
    <w:rsid w:val="00E46DB9"/>
    <w:rsid w:val="00E47F42"/>
    <w:rsid w:val="00E501A3"/>
    <w:rsid w:val="00E510B4"/>
    <w:rsid w:val="00E521DE"/>
    <w:rsid w:val="00E5279D"/>
    <w:rsid w:val="00E60964"/>
    <w:rsid w:val="00E60CAB"/>
    <w:rsid w:val="00E615F3"/>
    <w:rsid w:val="00E65D30"/>
    <w:rsid w:val="00E65D49"/>
    <w:rsid w:val="00E6704B"/>
    <w:rsid w:val="00E6782E"/>
    <w:rsid w:val="00E72611"/>
    <w:rsid w:val="00E75143"/>
    <w:rsid w:val="00E7615C"/>
    <w:rsid w:val="00E77411"/>
    <w:rsid w:val="00E775A5"/>
    <w:rsid w:val="00E81295"/>
    <w:rsid w:val="00E81C67"/>
    <w:rsid w:val="00E85E2E"/>
    <w:rsid w:val="00E86D70"/>
    <w:rsid w:val="00E874EC"/>
    <w:rsid w:val="00E87D1A"/>
    <w:rsid w:val="00E90E6A"/>
    <w:rsid w:val="00E91D7A"/>
    <w:rsid w:val="00E92A7A"/>
    <w:rsid w:val="00E965E8"/>
    <w:rsid w:val="00E96943"/>
    <w:rsid w:val="00E96C69"/>
    <w:rsid w:val="00EA34A7"/>
    <w:rsid w:val="00EA3936"/>
    <w:rsid w:val="00EA59ED"/>
    <w:rsid w:val="00EB1341"/>
    <w:rsid w:val="00EB19B0"/>
    <w:rsid w:val="00EB1ADA"/>
    <w:rsid w:val="00EB2FB6"/>
    <w:rsid w:val="00EB32E7"/>
    <w:rsid w:val="00EB5B63"/>
    <w:rsid w:val="00EC11B7"/>
    <w:rsid w:val="00EC1C02"/>
    <w:rsid w:val="00EC7AC3"/>
    <w:rsid w:val="00ED0E7A"/>
    <w:rsid w:val="00ED2869"/>
    <w:rsid w:val="00ED323C"/>
    <w:rsid w:val="00ED3CF8"/>
    <w:rsid w:val="00ED5CED"/>
    <w:rsid w:val="00ED6C78"/>
    <w:rsid w:val="00ED79F7"/>
    <w:rsid w:val="00EE1CF1"/>
    <w:rsid w:val="00EE2EDC"/>
    <w:rsid w:val="00EE3121"/>
    <w:rsid w:val="00EE38CC"/>
    <w:rsid w:val="00EE61BE"/>
    <w:rsid w:val="00EF11F9"/>
    <w:rsid w:val="00EF5437"/>
    <w:rsid w:val="00EF5D6F"/>
    <w:rsid w:val="00F01C94"/>
    <w:rsid w:val="00F01D83"/>
    <w:rsid w:val="00F0283C"/>
    <w:rsid w:val="00F06AEA"/>
    <w:rsid w:val="00F07EC7"/>
    <w:rsid w:val="00F111AE"/>
    <w:rsid w:val="00F11916"/>
    <w:rsid w:val="00F11F61"/>
    <w:rsid w:val="00F12377"/>
    <w:rsid w:val="00F13350"/>
    <w:rsid w:val="00F13C91"/>
    <w:rsid w:val="00F141C9"/>
    <w:rsid w:val="00F15724"/>
    <w:rsid w:val="00F176E5"/>
    <w:rsid w:val="00F20C7D"/>
    <w:rsid w:val="00F25D64"/>
    <w:rsid w:val="00F30839"/>
    <w:rsid w:val="00F3180A"/>
    <w:rsid w:val="00F33F46"/>
    <w:rsid w:val="00F344ED"/>
    <w:rsid w:val="00F35695"/>
    <w:rsid w:val="00F359F3"/>
    <w:rsid w:val="00F37817"/>
    <w:rsid w:val="00F37F42"/>
    <w:rsid w:val="00F40C0E"/>
    <w:rsid w:val="00F422AF"/>
    <w:rsid w:val="00F436D9"/>
    <w:rsid w:val="00F43ECA"/>
    <w:rsid w:val="00F45D06"/>
    <w:rsid w:val="00F460B8"/>
    <w:rsid w:val="00F462CB"/>
    <w:rsid w:val="00F472B3"/>
    <w:rsid w:val="00F473BB"/>
    <w:rsid w:val="00F50B31"/>
    <w:rsid w:val="00F52EC6"/>
    <w:rsid w:val="00F53A97"/>
    <w:rsid w:val="00F54FF6"/>
    <w:rsid w:val="00F54FFB"/>
    <w:rsid w:val="00F55E75"/>
    <w:rsid w:val="00F62B08"/>
    <w:rsid w:val="00F63960"/>
    <w:rsid w:val="00F64A56"/>
    <w:rsid w:val="00F65198"/>
    <w:rsid w:val="00F676B5"/>
    <w:rsid w:val="00F707BB"/>
    <w:rsid w:val="00F72E62"/>
    <w:rsid w:val="00F7491F"/>
    <w:rsid w:val="00F75314"/>
    <w:rsid w:val="00F755BF"/>
    <w:rsid w:val="00F76ED7"/>
    <w:rsid w:val="00F82AC0"/>
    <w:rsid w:val="00F85B7C"/>
    <w:rsid w:val="00F85FF9"/>
    <w:rsid w:val="00F8744B"/>
    <w:rsid w:val="00F91325"/>
    <w:rsid w:val="00F937F8"/>
    <w:rsid w:val="00F96730"/>
    <w:rsid w:val="00F97461"/>
    <w:rsid w:val="00F9796C"/>
    <w:rsid w:val="00FA037F"/>
    <w:rsid w:val="00FA03E5"/>
    <w:rsid w:val="00FA0D5F"/>
    <w:rsid w:val="00FA4346"/>
    <w:rsid w:val="00FA4487"/>
    <w:rsid w:val="00FA494C"/>
    <w:rsid w:val="00FA6F98"/>
    <w:rsid w:val="00FA7358"/>
    <w:rsid w:val="00FA7A73"/>
    <w:rsid w:val="00FA7F69"/>
    <w:rsid w:val="00FA7FC2"/>
    <w:rsid w:val="00FB3859"/>
    <w:rsid w:val="00FB47A7"/>
    <w:rsid w:val="00FB4F9D"/>
    <w:rsid w:val="00FC1583"/>
    <w:rsid w:val="00FC227B"/>
    <w:rsid w:val="00FC2C0E"/>
    <w:rsid w:val="00FC60C6"/>
    <w:rsid w:val="00FC6326"/>
    <w:rsid w:val="00FC7DDF"/>
    <w:rsid w:val="00FD0E42"/>
    <w:rsid w:val="00FD5495"/>
    <w:rsid w:val="00FE0CD2"/>
    <w:rsid w:val="00FE0ED2"/>
    <w:rsid w:val="00FE2C2D"/>
    <w:rsid w:val="00FE31F6"/>
    <w:rsid w:val="00FE3E17"/>
    <w:rsid w:val="00FE4484"/>
    <w:rsid w:val="00FE4B80"/>
    <w:rsid w:val="00FE50F0"/>
    <w:rsid w:val="00FE6C0F"/>
    <w:rsid w:val="00FF4431"/>
    <w:rsid w:val="00FF49E6"/>
    <w:rsid w:val="00FF6919"/>
    <w:rsid w:val="00FF6A9B"/>
    <w:rsid w:val="00FF6E16"/>
    <w:rsid w:val="00FF74E4"/>
    <w:rsid w:val="00FF7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3"/>
    <o:shapelayout v:ext="edit">
      <o:idmap v:ext="edit" data="1"/>
    </o:shapelayout>
  </w:shapeDefaults>
  <w:decimalSymbol w:val="."/>
  <w:listSeparator w:val=","/>
  <w14:docId w14:val="628EACA5"/>
  <w15:docId w15:val="{A411A64E-3E1F-41EE-AFFA-E774C8B0F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2814"/>
    <w:rPr>
      <w:sz w:val="24"/>
      <w:szCs w:val="24"/>
    </w:rPr>
  </w:style>
  <w:style w:type="paragraph" w:styleId="Heading2">
    <w:name w:val="heading 2"/>
    <w:basedOn w:val="Normal"/>
    <w:qFormat/>
    <w:rsid w:val="004E16C3"/>
    <w:pPr>
      <w:spacing w:before="150" w:after="150"/>
      <w:outlineLvl w:val="1"/>
    </w:pPr>
    <w:rPr>
      <w:rFonts w:ascii="Verdana" w:hAnsi="Verdana"/>
      <w:b/>
      <w:bCs/>
      <w:color w:val="000000"/>
      <w:sz w:val="29"/>
      <w:szCs w:val="29"/>
    </w:rPr>
  </w:style>
  <w:style w:type="paragraph" w:styleId="Heading6">
    <w:name w:val="heading 6"/>
    <w:basedOn w:val="Normal"/>
    <w:next w:val="Normal"/>
    <w:qFormat/>
    <w:rsid w:val="003E66EA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372814"/>
    <w:pPr>
      <w:ind w:left="360" w:hanging="360"/>
    </w:pPr>
  </w:style>
  <w:style w:type="paragraph" w:styleId="HTMLPreformatted">
    <w:name w:val="HTML Preformatted"/>
    <w:basedOn w:val="Normal"/>
    <w:rsid w:val="004E16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BodyText">
    <w:name w:val="Body Text"/>
    <w:basedOn w:val="Normal"/>
    <w:rsid w:val="003E66EA"/>
    <w:pPr>
      <w:spacing w:after="120"/>
    </w:pPr>
  </w:style>
  <w:style w:type="paragraph" w:styleId="Title">
    <w:name w:val="Title"/>
    <w:basedOn w:val="Normal"/>
    <w:qFormat/>
    <w:rsid w:val="007D3DAE"/>
    <w:pPr>
      <w:jc w:val="center"/>
    </w:pPr>
    <w:rPr>
      <w:sz w:val="32"/>
    </w:rPr>
  </w:style>
  <w:style w:type="paragraph" w:styleId="BalloonText">
    <w:name w:val="Balloon Text"/>
    <w:basedOn w:val="Normal"/>
    <w:semiHidden/>
    <w:rsid w:val="0039492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1044A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044A5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1A00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01D9B"/>
    <w:rPr>
      <w:color w:val="808080"/>
    </w:rPr>
  </w:style>
  <w:style w:type="paragraph" w:styleId="ListParagraph">
    <w:name w:val="List Paragraph"/>
    <w:basedOn w:val="Normal"/>
    <w:uiPriority w:val="34"/>
    <w:qFormat/>
    <w:rsid w:val="0025544A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E6E32"/>
    <w:pPr>
      <w:spacing w:after="200"/>
    </w:pPr>
    <w:rPr>
      <w:i/>
      <w:iCs/>
      <w:color w:val="1F497D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2760C"/>
    <w:pPr>
      <w:spacing w:before="100" w:beforeAutospacing="1" w:after="100" w:afterAutospacing="1"/>
    </w:pPr>
  </w:style>
  <w:style w:type="character" w:customStyle="1" w:styleId="FooterChar">
    <w:name w:val="Footer Char"/>
    <w:basedOn w:val="DefaultParagraphFont"/>
    <w:link w:val="Footer"/>
    <w:uiPriority w:val="99"/>
    <w:rsid w:val="00BA17E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51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8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50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9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15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55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51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39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8955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05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4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144341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BA72F4-28B9-467A-9453-D6F4C75AB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3</TotalTime>
  <Pages>1</Pages>
  <Words>121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NUCES</vt:lpstr>
    </vt:vector>
  </TitlesOfParts>
  <Company>NUCES</Company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NUCES</dc:title>
  <dc:creator>Zeshan Khan</dc:creator>
  <cp:lastModifiedBy>Zeshan Khan</cp:lastModifiedBy>
  <cp:revision>42</cp:revision>
  <cp:lastPrinted>2019-02-22T08:59:00Z</cp:lastPrinted>
  <dcterms:created xsi:type="dcterms:W3CDTF">2011-04-08T05:33:00Z</dcterms:created>
  <dcterms:modified xsi:type="dcterms:W3CDTF">2022-04-08T03:17:00Z</dcterms:modified>
</cp:coreProperties>
</file>